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5170" w:type="pct"/>
        <w:tblInd w:w="-113" w:type="dxa"/>
        <w:shd w:val="clear" w:color="auto" w:fill="D9D9D9" w:themeFill="background1" w:themeFillShade="D9"/>
        <w:tblLook w:val="04A0" w:firstRow="1" w:lastRow="0" w:firstColumn="1" w:lastColumn="0" w:noHBand="0" w:noVBand="1"/>
      </w:tblPr>
      <w:tblGrid>
        <w:gridCol w:w="1885"/>
        <w:gridCol w:w="7438"/>
      </w:tblGrid>
      <w:tr w:rsidR="00BF6962" w:rsidRPr="00CB57F2" w14:paraId="6757EB7A" w14:textId="77777777" w:rsidTr="00CB57F2">
        <w:trPr>
          <w:trHeight w:val="620"/>
        </w:trPr>
        <w:tc>
          <w:tcPr>
            <w:tcW w:w="1011" w:type="pct"/>
            <w:shd w:val="clear" w:color="auto" w:fill="D9D9D9" w:themeFill="background1" w:themeFillShade="D9"/>
          </w:tcPr>
          <w:p w14:paraId="2F195BCB" w14:textId="77777777" w:rsidR="00BF6962" w:rsidRPr="00CB57F2" w:rsidRDefault="00CB57F2" w:rsidP="00CB57F2">
            <w:pPr>
              <w:pStyle w:val="Header"/>
              <w:tabs>
                <w:tab w:val="right" w:pos="9810"/>
              </w:tabs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x.No.</w:t>
            </w:r>
            <w:r w:rsidR="003B6589">
              <w:rPr>
                <w:rFonts w:ascii="Arial" w:hAnsi="Arial" w:cs="Arial"/>
                <w:b/>
              </w:rPr>
              <w:t>1</w:t>
            </w:r>
          </w:p>
          <w:p w14:paraId="7AE340E0" w14:textId="7EB4DCB3" w:rsidR="00BF6962" w:rsidRPr="00CB57F2" w:rsidRDefault="00607B9A" w:rsidP="00450810">
            <w:pPr>
              <w:pStyle w:val="Header"/>
              <w:tabs>
                <w:tab w:val="right" w:pos="9810"/>
              </w:tabs>
              <w:spacing w:line="360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1</w:t>
            </w:r>
            <w:r w:rsidR="004C0B97">
              <w:rPr>
                <w:rFonts w:ascii="Arial" w:hAnsi="Arial" w:cs="Arial"/>
                <w:b/>
              </w:rPr>
              <w:t>5</w:t>
            </w:r>
            <w:r>
              <w:rPr>
                <w:rFonts w:ascii="Arial" w:hAnsi="Arial" w:cs="Arial"/>
                <w:b/>
              </w:rPr>
              <w:t>.09.2022</w:t>
            </w:r>
          </w:p>
        </w:tc>
        <w:tc>
          <w:tcPr>
            <w:tcW w:w="3989" w:type="pct"/>
            <w:shd w:val="clear" w:color="auto" w:fill="D9D9D9" w:themeFill="background1" w:themeFillShade="D9"/>
            <w:vAlign w:val="center"/>
          </w:tcPr>
          <w:p w14:paraId="7B3CD22C" w14:textId="18C6CF5C" w:rsidR="00BF6962" w:rsidRPr="00534B18" w:rsidRDefault="00C47BBA" w:rsidP="00CB57F2">
            <w:pPr>
              <w:pStyle w:val="Header"/>
              <w:tabs>
                <w:tab w:val="right" w:pos="9810"/>
              </w:tabs>
              <w:spacing w:line="36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rray Question</w:t>
            </w:r>
          </w:p>
        </w:tc>
      </w:tr>
    </w:tbl>
    <w:p w14:paraId="32F18D26" w14:textId="77777777" w:rsidR="00BF6962" w:rsidRDefault="00BF6962" w:rsidP="00CB57F2">
      <w:pPr>
        <w:tabs>
          <w:tab w:val="right" w:pos="9810"/>
        </w:tabs>
        <w:spacing w:before="240" w:line="360" w:lineRule="auto"/>
        <w:rPr>
          <w:rFonts w:ascii="Arial" w:hAnsi="Arial" w:cs="Arial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9016"/>
      </w:tblGrid>
      <w:tr w:rsidR="0004744A" w:rsidRPr="00CB57F2" w14:paraId="38676992" w14:textId="77777777" w:rsidTr="00CF2BFA">
        <w:tc>
          <w:tcPr>
            <w:tcW w:w="5000" w:type="pct"/>
            <w:shd w:val="clear" w:color="auto" w:fill="D9D9D9" w:themeFill="background1" w:themeFillShade="D9"/>
          </w:tcPr>
          <w:p w14:paraId="77C0BEDF" w14:textId="77777777" w:rsidR="0004744A" w:rsidRPr="00CB57F2" w:rsidRDefault="0004744A" w:rsidP="00CF2BFA">
            <w:pPr>
              <w:tabs>
                <w:tab w:val="right" w:pos="9810"/>
              </w:tabs>
              <w:spacing w:line="360" w:lineRule="auto"/>
              <w:rPr>
                <w:rFonts w:ascii="Arial" w:hAnsi="Arial" w:cs="Arial"/>
                <w:b/>
              </w:rPr>
            </w:pPr>
            <w:r w:rsidRPr="00CB57F2">
              <w:rPr>
                <w:rFonts w:ascii="Arial" w:hAnsi="Arial" w:cs="Arial"/>
                <w:b/>
              </w:rPr>
              <w:t>AIM:</w:t>
            </w:r>
          </w:p>
        </w:tc>
      </w:tr>
    </w:tbl>
    <w:p w14:paraId="7249E9EA" w14:textId="77777777" w:rsidR="0004744A" w:rsidRPr="00CB57F2" w:rsidRDefault="0004744A" w:rsidP="0004744A">
      <w:pPr>
        <w:tabs>
          <w:tab w:val="right" w:pos="9810"/>
        </w:tabs>
        <w:spacing w:line="360" w:lineRule="auto"/>
        <w:rPr>
          <w:rFonts w:ascii="Arial" w:hAnsi="Arial" w:cs="Arial"/>
        </w:rPr>
      </w:pPr>
    </w:p>
    <w:p w14:paraId="4E33E262" w14:textId="7D6A182A" w:rsidR="0026059D" w:rsidRDefault="0004744A" w:rsidP="00607B9A">
      <w:pPr>
        <w:tabs>
          <w:tab w:val="right" w:pos="9810"/>
        </w:tabs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>T</w:t>
      </w:r>
      <w:r w:rsidRPr="00CB57F2">
        <w:rPr>
          <w:rFonts w:ascii="Arial" w:hAnsi="Arial" w:cs="Arial"/>
        </w:rPr>
        <w:t xml:space="preserve">o </w:t>
      </w:r>
      <w:r w:rsidR="003B6589">
        <w:rPr>
          <w:rFonts w:ascii="Arial" w:hAnsi="Arial" w:cs="Arial"/>
        </w:rPr>
        <w:t xml:space="preserve">write and execute </w:t>
      </w:r>
      <w:r w:rsidR="000A6C1C">
        <w:rPr>
          <w:rFonts w:ascii="Arial" w:hAnsi="Arial" w:cs="Arial"/>
        </w:rPr>
        <w:t xml:space="preserve">Java </w:t>
      </w:r>
      <w:r w:rsidR="003B6589">
        <w:rPr>
          <w:rFonts w:ascii="Arial" w:hAnsi="Arial" w:cs="Arial"/>
        </w:rPr>
        <w:t xml:space="preserve">program </w:t>
      </w:r>
      <w:r w:rsidR="00607B9A">
        <w:rPr>
          <w:rFonts w:ascii="Arial" w:hAnsi="Arial" w:cs="Arial"/>
        </w:rPr>
        <w:t xml:space="preserve">to perform </w:t>
      </w:r>
      <w:r w:rsidR="00534B18">
        <w:rPr>
          <w:rFonts w:ascii="Arial" w:hAnsi="Arial" w:cs="Arial"/>
        </w:rPr>
        <w:t>Binary</w:t>
      </w:r>
      <w:r w:rsidR="00607B9A">
        <w:rPr>
          <w:rFonts w:ascii="Arial" w:hAnsi="Arial" w:cs="Arial"/>
        </w:rPr>
        <w:t xml:space="preserve"> Search.</w:t>
      </w:r>
    </w:p>
    <w:p w14:paraId="54E55762" w14:textId="77777777" w:rsidR="00607B9A" w:rsidRPr="003B6589" w:rsidRDefault="00607B9A" w:rsidP="00607B9A">
      <w:pPr>
        <w:tabs>
          <w:tab w:val="right" w:pos="9810"/>
        </w:tabs>
        <w:spacing w:line="360" w:lineRule="auto"/>
        <w:rPr>
          <w:rFonts w:ascii="Arial" w:hAnsi="Arial" w:cs="Arial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9016"/>
      </w:tblGrid>
      <w:tr w:rsidR="00BF6962" w:rsidRPr="00CB57F2" w14:paraId="5F0AA0B3" w14:textId="77777777" w:rsidTr="007B10AD">
        <w:tc>
          <w:tcPr>
            <w:tcW w:w="5000" w:type="pct"/>
            <w:shd w:val="clear" w:color="auto" w:fill="D9D9D9" w:themeFill="background1" w:themeFillShade="D9"/>
            <w:vAlign w:val="center"/>
          </w:tcPr>
          <w:p w14:paraId="3780B0C7" w14:textId="0DCC5DC6" w:rsidR="00BF6962" w:rsidRPr="003B6589" w:rsidRDefault="00607B9A" w:rsidP="003B6589">
            <w:pPr>
              <w:tabs>
                <w:tab w:val="right" w:pos="9810"/>
              </w:tabs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</w:rPr>
              <w:t>Pseudocode:</w:t>
            </w:r>
          </w:p>
        </w:tc>
      </w:tr>
    </w:tbl>
    <w:p w14:paraId="57CD78C5" w14:textId="00048B9A" w:rsidR="00534B18" w:rsidRDefault="009601FB" w:rsidP="00534B18">
      <w:r>
        <w:t xml:space="preserve">1 </w:t>
      </w:r>
      <w:r w:rsidR="00534B18">
        <w:t>Def Binary Search(a,key)</w:t>
      </w:r>
    </w:p>
    <w:p w14:paraId="009EEF3E" w14:textId="5B7FDBC4" w:rsidR="00534B18" w:rsidRDefault="009601FB" w:rsidP="00534B18">
      <w:r>
        <w:t>2</w:t>
      </w:r>
      <w:r w:rsidR="00534B18">
        <w:t xml:space="preserve">             lb=0;</w:t>
      </w:r>
    </w:p>
    <w:p w14:paraId="6C4CD08C" w14:textId="618521CB" w:rsidR="00534B18" w:rsidRDefault="009601FB" w:rsidP="00534B18">
      <w:r>
        <w:t>3</w:t>
      </w:r>
      <w:r w:rsidR="00534B18">
        <w:tab/>
        <w:t>ub=len(a)-1;</w:t>
      </w:r>
    </w:p>
    <w:p w14:paraId="59E97F73" w14:textId="60FD1AA7" w:rsidR="00534B18" w:rsidRDefault="009601FB" w:rsidP="00534B18">
      <w:r>
        <w:t>4</w:t>
      </w:r>
      <w:r w:rsidR="00534B18">
        <w:tab/>
        <w:t>while lb&lt;=ub</w:t>
      </w:r>
    </w:p>
    <w:p w14:paraId="6DCB3611" w14:textId="02839A95" w:rsidR="00534B18" w:rsidRDefault="009601FB" w:rsidP="00534B18">
      <w:r>
        <w:t>5</w:t>
      </w:r>
      <w:r w:rsidR="00534B18">
        <w:tab/>
      </w:r>
      <w:r w:rsidR="00534B18">
        <w:tab/>
        <w:t>mid=(lb+ub)/2;</w:t>
      </w:r>
    </w:p>
    <w:p w14:paraId="27E61B78" w14:textId="2ED7048C" w:rsidR="00534B18" w:rsidRDefault="009601FB" w:rsidP="00534B18">
      <w:r>
        <w:t>6</w:t>
      </w:r>
      <w:r w:rsidR="00534B18">
        <w:tab/>
      </w:r>
      <w:r w:rsidR="00534B18">
        <w:tab/>
        <w:t>if a[mid]==key</w:t>
      </w:r>
    </w:p>
    <w:p w14:paraId="41B896A5" w14:textId="7D6D8429" w:rsidR="00534B18" w:rsidRDefault="009601FB" w:rsidP="00534B18">
      <w:r>
        <w:t>7</w:t>
      </w:r>
      <w:r w:rsidR="00534B18">
        <w:tab/>
      </w:r>
      <w:r w:rsidR="00534B18">
        <w:tab/>
      </w:r>
      <w:r w:rsidR="00534B18">
        <w:tab/>
        <w:t>return mid;</w:t>
      </w:r>
    </w:p>
    <w:p w14:paraId="61781FCA" w14:textId="195E2C8E" w:rsidR="00534B18" w:rsidRDefault="009601FB" w:rsidP="00534B18">
      <w:r>
        <w:t>8</w:t>
      </w:r>
      <w:r w:rsidR="00534B18">
        <w:tab/>
      </w:r>
      <w:r w:rsidR="00534B18">
        <w:tab/>
        <w:t>else if a[mid]&lt;key</w:t>
      </w:r>
    </w:p>
    <w:p w14:paraId="58687F25" w14:textId="4B71404E" w:rsidR="00534B18" w:rsidRDefault="009601FB" w:rsidP="00534B18">
      <w:r>
        <w:t>9</w:t>
      </w:r>
      <w:r w:rsidR="00534B18">
        <w:tab/>
      </w:r>
      <w:r w:rsidR="00534B18">
        <w:tab/>
      </w:r>
      <w:r w:rsidR="00534B18">
        <w:tab/>
        <w:t>lb=mid+1;</w:t>
      </w:r>
    </w:p>
    <w:p w14:paraId="3BE28476" w14:textId="755ADDED" w:rsidR="00534B18" w:rsidRDefault="009601FB" w:rsidP="00534B18">
      <w:r>
        <w:t>10</w:t>
      </w:r>
      <w:r w:rsidR="00534B18">
        <w:tab/>
      </w:r>
      <w:r w:rsidR="00534B18">
        <w:tab/>
        <w:t>else</w:t>
      </w:r>
    </w:p>
    <w:p w14:paraId="7C006A6C" w14:textId="4D3264E3" w:rsidR="00534B18" w:rsidRDefault="00534B18" w:rsidP="00534B18">
      <w:r>
        <w:t>1</w:t>
      </w:r>
      <w:r w:rsidR="009601FB">
        <w:t>1</w:t>
      </w:r>
      <w:r>
        <w:tab/>
      </w:r>
      <w:r>
        <w:tab/>
      </w:r>
      <w:r>
        <w:tab/>
        <w:t>ub=mid-1;</w:t>
      </w:r>
    </w:p>
    <w:p w14:paraId="588CCF7E" w14:textId="6A2DF00D" w:rsidR="000A6C1C" w:rsidRPr="00F93620" w:rsidRDefault="000A6C1C" w:rsidP="000A6C1C">
      <w:pPr>
        <w:rPr>
          <w:color w:val="323E4F" w:themeColor="text2" w:themeShade="BF"/>
          <w:sz w:val="28"/>
          <w:szCs w:val="28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9016"/>
      </w:tblGrid>
      <w:tr w:rsidR="003B6589" w:rsidRPr="00CB57F2" w14:paraId="51B9AE81" w14:textId="77777777" w:rsidTr="004D16C4">
        <w:tc>
          <w:tcPr>
            <w:tcW w:w="5000" w:type="pct"/>
            <w:shd w:val="clear" w:color="auto" w:fill="D9D9D9" w:themeFill="background1" w:themeFillShade="D9"/>
            <w:vAlign w:val="center"/>
          </w:tcPr>
          <w:p w14:paraId="1C53B0FE" w14:textId="632C3D18" w:rsidR="003B6589" w:rsidRPr="003B6589" w:rsidRDefault="00607B9A" w:rsidP="004D16C4">
            <w:pPr>
              <w:tabs>
                <w:tab w:val="right" w:pos="9810"/>
              </w:tabs>
              <w:spacing w:line="360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Explanation:</w:t>
            </w:r>
          </w:p>
        </w:tc>
      </w:tr>
    </w:tbl>
    <w:p w14:paraId="769858B0" w14:textId="77777777" w:rsidR="007676AE" w:rsidRDefault="007676AE" w:rsidP="003B6589">
      <w:pPr>
        <w:tabs>
          <w:tab w:val="right" w:pos="9810"/>
        </w:tabs>
        <w:spacing w:line="360" w:lineRule="auto"/>
        <w:rPr>
          <w:rFonts w:ascii="Arial" w:hAnsi="Arial" w:cs="Arial"/>
        </w:rPr>
      </w:pPr>
      <w:r w:rsidRPr="004C0B97">
        <w:rPr>
          <w:rFonts w:ascii="Arial" w:hAnsi="Arial" w:cs="Arial"/>
          <w:bCs/>
          <w:color w:val="5B9BD5" w:themeColor="accen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In Line No. 1:-</w:t>
      </w:r>
      <w:r w:rsidR="007E7BBC">
        <w:rPr>
          <w:rFonts w:ascii="Arial" w:hAnsi="Arial" w:cs="Arial"/>
        </w:rPr>
        <w:t>There is a Linear array</w:t>
      </w:r>
      <w:r>
        <w:rPr>
          <w:rFonts w:ascii="Arial" w:hAnsi="Arial" w:cs="Arial"/>
        </w:rPr>
        <w:t xml:space="preserve"> a</w:t>
      </w:r>
      <w:r w:rsidR="007E7BBC">
        <w:rPr>
          <w:rFonts w:ascii="Arial" w:hAnsi="Arial" w:cs="Arial"/>
        </w:rPr>
        <w:t xml:space="preserve"> of size n</w:t>
      </w:r>
      <w:r w:rsidR="008D1E76">
        <w:rPr>
          <w:rFonts w:ascii="Arial" w:hAnsi="Arial" w:cs="Arial"/>
        </w:rPr>
        <w:t xml:space="preserve"> and a </w:t>
      </w:r>
      <w:r w:rsidR="008028F2">
        <w:rPr>
          <w:rFonts w:ascii="Arial" w:hAnsi="Arial" w:cs="Arial"/>
        </w:rPr>
        <w:t xml:space="preserve">searching element in a key. </w:t>
      </w:r>
    </w:p>
    <w:p w14:paraId="20275B79" w14:textId="77777777" w:rsidR="007676AE" w:rsidRDefault="007676AE" w:rsidP="003B6589">
      <w:pPr>
        <w:tabs>
          <w:tab w:val="right" w:pos="9810"/>
        </w:tabs>
        <w:spacing w:line="360" w:lineRule="auto"/>
        <w:rPr>
          <w:rFonts w:ascii="Arial" w:hAnsi="Arial" w:cs="Arial"/>
        </w:rPr>
      </w:pPr>
      <w:r w:rsidRPr="004C0B97">
        <w:rPr>
          <w:rFonts w:ascii="Arial" w:hAnsi="Arial" w:cs="Arial"/>
          <w:color w:val="5B9BD5" w:themeColor="accent1"/>
        </w:rPr>
        <w:t>In Line No. 2:-</w:t>
      </w:r>
      <w:r w:rsidR="0083738C">
        <w:rPr>
          <w:rFonts w:ascii="Arial" w:hAnsi="Arial" w:cs="Arial"/>
        </w:rPr>
        <w:t>Then</w:t>
      </w:r>
      <w:r w:rsidR="008028F2">
        <w:rPr>
          <w:rFonts w:ascii="Arial" w:hAnsi="Arial" w:cs="Arial"/>
        </w:rPr>
        <w:t xml:space="preserve"> there is a </w:t>
      </w:r>
      <w:r w:rsidR="00534B18">
        <w:rPr>
          <w:rFonts w:ascii="Arial" w:hAnsi="Arial" w:cs="Arial"/>
        </w:rPr>
        <w:t>Lower Bond(lb) and it store starting index of an array</w:t>
      </w:r>
      <w:r>
        <w:rPr>
          <w:rFonts w:ascii="Arial" w:hAnsi="Arial" w:cs="Arial"/>
        </w:rPr>
        <w:t>.</w:t>
      </w:r>
    </w:p>
    <w:p w14:paraId="47A573B0" w14:textId="77777777" w:rsidR="007676AE" w:rsidRDefault="007676AE" w:rsidP="003B6589">
      <w:pPr>
        <w:tabs>
          <w:tab w:val="right" w:pos="9810"/>
        </w:tabs>
        <w:spacing w:line="360" w:lineRule="auto"/>
        <w:rPr>
          <w:rFonts w:ascii="Arial" w:hAnsi="Arial" w:cs="Arial"/>
        </w:rPr>
      </w:pPr>
      <w:r w:rsidRPr="004C0B97">
        <w:rPr>
          <w:rFonts w:ascii="Arial" w:hAnsi="Arial" w:cs="Arial"/>
          <w:color w:val="5B9BD5" w:themeColor="accent1"/>
        </w:rPr>
        <w:t>In Line No. 3:-</w:t>
      </w:r>
      <w:r w:rsidR="00FE0F48" w:rsidRPr="004C0B97">
        <w:rPr>
          <w:rFonts w:ascii="Arial" w:hAnsi="Arial" w:cs="Arial"/>
          <w:color w:val="5B9BD5" w:themeColor="accent1"/>
        </w:rPr>
        <w:t xml:space="preserve"> </w:t>
      </w:r>
      <w:r>
        <w:rPr>
          <w:rFonts w:ascii="Arial" w:hAnsi="Arial" w:cs="Arial"/>
        </w:rPr>
        <w:t>A</w:t>
      </w:r>
      <w:r w:rsidR="00FE0F48">
        <w:rPr>
          <w:rFonts w:ascii="Arial" w:hAnsi="Arial" w:cs="Arial"/>
        </w:rPr>
        <w:t>nd Upper Bond(ub) that store (size of array – 1)</w:t>
      </w:r>
      <w:r w:rsidR="008028F2">
        <w:rPr>
          <w:rFonts w:ascii="Arial" w:hAnsi="Arial" w:cs="Arial"/>
        </w:rPr>
        <w:t xml:space="preserve">. </w:t>
      </w:r>
    </w:p>
    <w:p w14:paraId="2D10D06E" w14:textId="77777777" w:rsidR="009601FB" w:rsidRDefault="007676AE" w:rsidP="003B6589">
      <w:pPr>
        <w:tabs>
          <w:tab w:val="right" w:pos="9810"/>
        </w:tabs>
        <w:spacing w:line="360" w:lineRule="auto"/>
        <w:rPr>
          <w:rFonts w:ascii="Arial" w:hAnsi="Arial" w:cs="Arial"/>
        </w:rPr>
      </w:pPr>
      <w:r w:rsidRPr="004C0B97">
        <w:rPr>
          <w:rFonts w:ascii="Arial" w:hAnsi="Arial" w:cs="Arial"/>
          <w:color w:val="5B9BD5" w:themeColor="accent1"/>
        </w:rPr>
        <w:t>In Line No. 4:-</w:t>
      </w:r>
      <w:r w:rsidR="008028F2">
        <w:rPr>
          <w:rFonts w:ascii="Arial" w:hAnsi="Arial" w:cs="Arial"/>
        </w:rPr>
        <w:t xml:space="preserve">Then </w:t>
      </w:r>
      <w:r w:rsidR="00FE0F48">
        <w:rPr>
          <w:rFonts w:ascii="Arial" w:hAnsi="Arial" w:cs="Arial"/>
        </w:rPr>
        <w:t xml:space="preserve">there is a while loop that check condition Lower Bond is </w:t>
      </w:r>
      <w:r w:rsidR="00B00FE5">
        <w:rPr>
          <w:rFonts w:ascii="Arial" w:hAnsi="Arial" w:cs="Arial"/>
        </w:rPr>
        <w:t>less</w:t>
      </w:r>
      <w:r w:rsidR="00FE0F48">
        <w:rPr>
          <w:rFonts w:ascii="Arial" w:hAnsi="Arial" w:cs="Arial"/>
        </w:rPr>
        <w:t xml:space="preserve"> than Upper </w:t>
      </w:r>
    </w:p>
    <w:p w14:paraId="7E96CFF2" w14:textId="3C1CED4A" w:rsidR="007676AE" w:rsidRDefault="009601FB" w:rsidP="003B6589">
      <w:pPr>
        <w:tabs>
          <w:tab w:val="right" w:pos="9810"/>
        </w:tabs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                        </w:t>
      </w:r>
      <w:r w:rsidR="00FE0F48">
        <w:rPr>
          <w:rFonts w:ascii="Arial" w:hAnsi="Arial" w:cs="Arial"/>
        </w:rPr>
        <w:t xml:space="preserve">bond </w:t>
      </w:r>
    </w:p>
    <w:p w14:paraId="7FD50C81" w14:textId="77777777" w:rsidR="009601FB" w:rsidRDefault="007676AE" w:rsidP="003B6589">
      <w:pPr>
        <w:tabs>
          <w:tab w:val="right" w:pos="9810"/>
        </w:tabs>
        <w:spacing w:line="360" w:lineRule="auto"/>
        <w:rPr>
          <w:rFonts w:ascii="Arial" w:hAnsi="Arial" w:cs="Arial"/>
        </w:rPr>
      </w:pPr>
      <w:r w:rsidRPr="004C0B97">
        <w:rPr>
          <w:rFonts w:ascii="Arial" w:hAnsi="Arial" w:cs="Arial"/>
          <w:color w:val="5B9BD5" w:themeColor="accent1"/>
        </w:rPr>
        <w:t>In Line No. 5:-</w:t>
      </w:r>
      <w:r>
        <w:rPr>
          <w:rFonts w:ascii="Arial" w:hAnsi="Arial" w:cs="Arial"/>
        </w:rPr>
        <w:t>I</w:t>
      </w:r>
      <w:r w:rsidR="00FE0F48">
        <w:rPr>
          <w:rFonts w:ascii="Arial" w:hAnsi="Arial" w:cs="Arial"/>
        </w:rPr>
        <w:t xml:space="preserve">f </w:t>
      </w:r>
      <w:r>
        <w:rPr>
          <w:rFonts w:ascii="Arial" w:hAnsi="Arial" w:cs="Arial"/>
        </w:rPr>
        <w:t xml:space="preserve">above Condition will </w:t>
      </w:r>
      <w:r w:rsidR="00FE0F48">
        <w:rPr>
          <w:rFonts w:ascii="Arial" w:hAnsi="Arial" w:cs="Arial"/>
        </w:rPr>
        <w:t xml:space="preserve">true then enter in while loop and then perform </w:t>
      </w:r>
      <w:r w:rsidR="009601FB">
        <w:rPr>
          <w:rFonts w:ascii="Arial" w:hAnsi="Arial" w:cs="Arial"/>
        </w:rPr>
        <w:t xml:space="preserve">  </w:t>
      </w:r>
    </w:p>
    <w:p w14:paraId="1BF7D8B9" w14:textId="77777777" w:rsidR="009601FB" w:rsidRDefault="009601FB" w:rsidP="003B6589">
      <w:pPr>
        <w:tabs>
          <w:tab w:val="right" w:pos="9810"/>
        </w:tabs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                       </w:t>
      </w:r>
      <w:r w:rsidR="00FE0F48">
        <w:rPr>
          <w:rFonts w:ascii="Arial" w:hAnsi="Arial" w:cs="Arial"/>
        </w:rPr>
        <w:t xml:space="preserve">calculation mid </w:t>
      </w:r>
      <w:r w:rsidR="00B00FE5">
        <w:rPr>
          <w:rFonts w:ascii="Arial" w:hAnsi="Arial" w:cs="Arial"/>
        </w:rPr>
        <w:t>equal</w:t>
      </w:r>
      <w:r w:rsidR="00FE0F48">
        <w:rPr>
          <w:rFonts w:ascii="Arial" w:hAnsi="Arial" w:cs="Arial"/>
        </w:rPr>
        <w:t xml:space="preserve"> to lower bond plus upper bond divided by 2 that will give </w:t>
      </w:r>
      <w:r>
        <w:rPr>
          <w:rFonts w:ascii="Arial" w:hAnsi="Arial" w:cs="Arial"/>
        </w:rPr>
        <w:t xml:space="preserve">    </w:t>
      </w:r>
    </w:p>
    <w:p w14:paraId="61C3F2B5" w14:textId="0994EDCB" w:rsidR="007561EE" w:rsidRDefault="009601FB" w:rsidP="003B6589">
      <w:pPr>
        <w:tabs>
          <w:tab w:val="right" w:pos="9810"/>
        </w:tabs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                       </w:t>
      </w:r>
      <w:r w:rsidR="00FE0F48">
        <w:rPr>
          <w:rFonts w:ascii="Arial" w:hAnsi="Arial" w:cs="Arial"/>
        </w:rPr>
        <w:t xml:space="preserve">array of mid element </w:t>
      </w:r>
    </w:p>
    <w:p w14:paraId="5D43C2D3" w14:textId="77777777" w:rsidR="009601FB" w:rsidRDefault="007561EE" w:rsidP="003B6589">
      <w:pPr>
        <w:tabs>
          <w:tab w:val="right" w:pos="9810"/>
        </w:tabs>
        <w:spacing w:line="360" w:lineRule="auto"/>
        <w:rPr>
          <w:rFonts w:ascii="Arial" w:hAnsi="Arial" w:cs="Arial"/>
        </w:rPr>
      </w:pPr>
      <w:r w:rsidRPr="004C0B97">
        <w:rPr>
          <w:rFonts w:ascii="Arial" w:hAnsi="Arial" w:cs="Arial"/>
          <w:color w:val="5B9BD5" w:themeColor="accent1"/>
        </w:rPr>
        <w:t xml:space="preserve">In line No. 6:- </w:t>
      </w:r>
      <w:r>
        <w:rPr>
          <w:rFonts w:ascii="Arial" w:hAnsi="Arial" w:cs="Arial"/>
        </w:rPr>
        <w:t>T</w:t>
      </w:r>
      <w:r w:rsidR="00B00FE5">
        <w:rPr>
          <w:rFonts w:ascii="Arial" w:hAnsi="Arial" w:cs="Arial"/>
        </w:rPr>
        <w:t>hen check the condition if a[mid]is equal to key element</w:t>
      </w:r>
    </w:p>
    <w:p w14:paraId="3194653F" w14:textId="1FB09439" w:rsidR="007561EE" w:rsidRDefault="009601FB" w:rsidP="003B6589">
      <w:pPr>
        <w:tabs>
          <w:tab w:val="right" w:pos="9810"/>
        </w:tabs>
        <w:spacing w:line="360" w:lineRule="auto"/>
        <w:rPr>
          <w:rFonts w:ascii="Arial" w:hAnsi="Arial" w:cs="Arial"/>
        </w:rPr>
      </w:pPr>
      <w:r w:rsidRPr="004C0B97">
        <w:rPr>
          <w:rFonts w:ascii="Arial" w:hAnsi="Arial" w:cs="Arial"/>
          <w:color w:val="5B9BD5" w:themeColor="accent1"/>
        </w:rPr>
        <w:t>In Line No. 7:-</w:t>
      </w:r>
      <w:r w:rsidR="00B00FE5" w:rsidRPr="004C0B97">
        <w:rPr>
          <w:rFonts w:ascii="Arial" w:hAnsi="Arial" w:cs="Arial"/>
          <w:color w:val="5B9BD5" w:themeColor="accent1"/>
        </w:rPr>
        <w:t xml:space="preserve"> </w:t>
      </w:r>
      <w:r>
        <w:rPr>
          <w:rFonts w:ascii="Arial" w:hAnsi="Arial" w:cs="Arial"/>
        </w:rPr>
        <w:t>T</w:t>
      </w:r>
      <w:r w:rsidR="00B00FE5">
        <w:rPr>
          <w:rFonts w:ascii="Arial" w:hAnsi="Arial" w:cs="Arial"/>
        </w:rPr>
        <w:t xml:space="preserve">hen return mid value </w:t>
      </w:r>
    </w:p>
    <w:p w14:paraId="0DBAFDC7" w14:textId="436BFC4F" w:rsidR="009601FB" w:rsidRDefault="007561EE" w:rsidP="003B6589">
      <w:pPr>
        <w:tabs>
          <w:tab w:val="right" w:pos="9810"/>
        </w:tabs>
        <w:spacing w:line="360" w:lineRule="auto"/>
        <w:rPr>
          <w:rFonts w:ascii="Arial" w:hAnsi="Arial" w:cs="Arial"/>
        </w:rPr>
      </w:pPr>
      <w:r w:rsidRPr="004C0B97">
        <w:rPr>
          <w:rFonts w:ascii="Arial" w:hAnsi="Arial" w:cs="Arial"/>
          <w:color w:val="5B9BD5" w:themeColor="accent1"/>
        </w:rPr>
        <w:t xml:space="preserve">In Line No. </w:t>
      </w:r>
      <w:r w:rsidR="009601FB" w:rsidRPr="004C0B97">
        <w:rPr>
          <w:rFonts w:ascii="Arial" w:hAnsi="Arial" w:cs="Arial"/>
          <w:color w:val="5B9BD5" w:themeColor="accent1"/>
        </w:rPr>
        <w:t>8</w:t>
      </w:r>
      <w:r w:rsidRPr="004C0B97">
        <w:rPr>
          <w:rFonts w:ascii="Arial" w:hAnsi="Arial" w:cs="Arial"/>
          <w:color w:val="5B9BD5" w:themeColor="accent1"/>
        </w:rPr>
        <w:t>:-</w:t>
      </w:r>
      <w:r>
        <w:rPr>
          <w:rFonts w:ascii="Arial" w:hAnsi="Arial" w:cs="Arial"/>
        </w:rPr>
        <w:t>O</w:t>
      </w:r>
      <w:r w:rsidR="00B00FE5">
        <w:rPr>
          <w:rFonts w:ascii="Arial" w:hAnsi="Arial" w:cs="Arial"/>
        </w:rPr>
        <w:t xml:space="preserve">therwise if a[mid] less than key </w:t>
      </w:r>
    </w:p>
    <w:p w14:paraId="6E0AD1A9" w14:textId="47CC85CD" w:rsidR="007561EE" w:rsidRDefault="009601FB" w:rsidP="003B6589">
      <w:pPr>
        <w:tabs>
          <w:tab w:val="right" w:pos="9810"/>
        </w:tabs>
        <w:spacing w:line="360" w:lineRule="auto"/>
        <w:rPr>
          <w:rFonts w:ascii="Arial" w:hAnsi="Arial" w:cs="Arial"/>
        </w:rPr>
      </w:pPr>
      <w:r w:rsidRPr="004C0B97">
        <w:rPr>
          <w:rFonts w:ascii="Arial" w:hAnsi="Arial" w:cs="Arial"/>
          <w:color w:val="5B9BD5" w:themeColor="accent1"/>
        </w:rPr>
        <w:t>In Line No. 9:-</w:t>
      </w:r>
      <w:r>
        <w:rPr>
          <w:rFonts w:ascii="Arial" w:hAnsi="Arial" w:cs="Arial"/>
        </w:rPr>
        <w:t>T</w:t>
      </w:r>
      <w:r w:rsidR="00B00FE5">
        <w:rPr>
          <w:rFonts w:ascii="Arial" w:hAnsi="Arial" w:cs="Arial"/>
        </w:rPr>
        <w:t>hen lower bond is equal to mid plus 1</w:t>
      </w:r>
    </w:p>
    <w:p w14:paraId="47B332AD" w14:textId="77777777" w:rsidR="009601FB" w:rsidRDefault="009601FB" w:rsidP="003B6589">
      <w:pPr>
        <w:tabs>
          <w:tab w:val="right" w:pos="9810"/>
        </w:tabs>
        <w:spacing w:line="360" w:lineRule="auto"/>
        <w:rPr>
          <w:rFonts w:ascii="Arial" w:hAnsi="Arial" w:cs="Arial"/>
        </w:rPr>
      </w:pPr>
      <w:r w:rsidRPr="004C0B97">
        <w:rPr>
          <w:rFonts w:ascii="Arial" w:hAnsi="Arial" w:cs="Arial"/>
          <w:color w:val="5B9BD5" w:themeColor="accent1"/>
        </w:rPr>
        <w:t xml:space="preserve">In </w:t>
      </w:r>
      <w:r w:rsidR="00B00FE5" w:rsidRPr="004C0B97">
        <w:rPr>
          <w:rFonts w:ascii="Arial" w:hAnsi="Arial" w:cs="Arial"/>
          <w:color w:val="5B9BD5" w:themeColor="accent1"/>
        </w:rPr>
        <w:t xml:space="preserve"> </w:t>
      </w:r>
      <w:r w:rsidRPr="004C0B97">
        <w:rPr>
          <w:rFonts w:ascii="Arial" w:hAnsi="Arial" w:cs="Arial"/>
          <w:color w:val="5B9BD5" w:themeColor="accent1"/>
        </w:rPr>
        <w:t xml:space="preserve">Line No. 10 :- </w:t>
      </w:r>
      <w:r w:rsidR="00B00FE5">
        <w:rPr>
          <w:rFonts w:ascii="Arial" w:hAnsi="Arial" w:cs="Arial"/>
        </w:rPr>
        <w:t>otherwise</w:t>
      </w:r>
    </w:p>
    <w:p w14:paraId="5B686779" w14:textId="06A8B699" w:rsidR="003B6589" w:rsidRDefault="009601FB" w:rsidP="003B6589">
      <w:pPr>
        <w:tabs>
          <w:tab w:val="right" w:pos="9810"/>
        </w:tabs>
        <w:spacing w:line="360" w:lineRule="auto"/>
        <w:rPr>
          <w:rFonts w:ascii="Arial" w:hAnsi="Arial" w:cs="Arial"/>
        </w:rPr>
      </w:pPr>
      <w:r w:rsidRPr="004C0B97">
        <w:rPr>
          <w:rFonts w:ascii="Arial" w:hAnsi="Arial" w:cs="Arial"/>
          <w:color w:val="5B9BD5" w:themeColor="accent1"/>
        </w:rPr>
        <w:t>In Line No. 11 :-</w:t>
      </w:r>
      <w:r w:rsidR="00B00FE5" w:rsidRPr="004C0B97">
        <w:rPr>
          <w:rFonts w:ascii="Arial" w:hAnsi="Arial" w:cs="Arial"/>
          <w:color w:val="5B9BD5" w:themeColor="accent1"/>
        </w:rPr>
        <w:t xml:space="preserve"> </w:t>
      </w:r>
      <w:r w:rsidR="00B00FE5">
        <w:rPr>
          <w:rFonts w:ascii="Arial" w:hAnsi="Arial" w:cs="Arial"/>
        </w:rPr>
        <w:t>upper bond=mid minus 1</w:t>
      </w:r>
      <w:r w:rsidR="004E6886">
        <w:rPr>
          <w:rFonts w:ascii="Arial" w:hAnsi="Arial" w:cs="Arial"/>
        </w:rPr>
        <w:t>.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9016"/>
      </w:tblGrid>
      <w:tr w:rsidR="003B6589" w:rsidRPr="00CB57F2" w14:paraId="765AE389" w14:textId="77777777" w:rsidTr="004D16C4">
        <w:tc>
          <w:tcPr>
            <w:tcW w:w="5000" w:type="pct"/>
            <w:shd w:val="clear" w:color="auto" w:fill="D9D9D9" w:themeFill="background1" w:themeFillShade="D9"/>
            <w:vAlign w:val="center"/>
          </w:tcPr>
          <w:p w14:paraId="44150B2F" w14:textId="0758160F" w:rsidR="003B6589" w:rsidRPr="003B6589" w:rsidRDefault="00607B9A" w:rsidP="003B6589">
            <w:pPr>
              <w:tabs>
                <w:tab w:val="right" w:pos="9810"/>
              </w:tabs>
              <w:spacing w:line="360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Example:</w:t>
            </w:r>
          </w:p>
        </w:tc>
      </w:tr>
    </w:tbl>
    <w:p w14:paraId="1B39CE50" w14:textId="5A7C521F" w:rsidR="003B6589" w:rsidRDefault="009F7EE7" w:rsidP="009F7EE7">
      <w:pPr>
        <w:pStyle w:val="ListParagraph"/>
        <w:numPr>
          <w:ilvl w:val="0"/>
          <w:numId w:val="12"/>
        </w:numPr>
        <w:tabs>
          <w:tab w:val="right" w:pos="9810"/>
        </w:tabs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>I have given the following linear array.</w:t>
      </w:r>
    </w:p>
    <w:p w14:paraId="6E675FA7" w14:textId="1A58D3D4" w:rsidR="009F7EE7" w:rsidRPr="009F7EE7" w:rsidRDefault="009F7EE7" w:rsidP="009F7EE7">
      <w:pPr>
        <w:pStyle w:val="ListParagraph"/>
        <w:numPr>
          <w:ilvl w:val="0"/>
          <w:numId w:val="12"/>
        </w:numPr>
        <w:tabs>
          <w:tab w:val="right" w:pos="9810"/>
        </w:tabs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Element 16 has to be searched in it using </w:t>
      </w:r>
      <w:r w:rsidR="00B00FE5">
        <w:rPr>
          <w:rFonts w:ascii="Arial" w:hAnsi="Arial" w:cs="Arial"/>
        </w:rPr>
        <w:t>Binary</w:t>
      </w:r>
      <w:r>
        <w:rPr>
          <w:rFonts w:ascii="Arial" w:hAnsi="Arial" w:cs="Arial"/>
        </w:rPr>
        <w:t xml:space="preserve"> search pseudocode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03"/>
        <w:gridCol w:w="1803"/>
        <w:gridCol w:w="1803"/>
        <w:gridCol w:w="1803"/>
        <w:gridCol w:w="1804"/>
      </w:tblGrid>
      <w:tr w:rsidR="00C24B37" w14:paraId="09BD654A" w14:textId="77777777" w:rsidTr="004358DC">
        <w:tc>
          <w:tcPr>
            <w:tcW w:w="1803" w:type="dxa"/>
            <w:tcBorders>
              <w:right w:val="nil"/>
            </w:tcBorders>
            <w:shd w:val="clear" w:color="auto" w:fill="F7CAAC" w:themeFill="accent2" w:themeFillTint="66"/>
          </w:tcPr>
          <w:p w14:paraId="4A9DECFD" w14:textId="53D0C272" w:rsidR="00C24B37" w:rsidRPr="004358DC" w:rsidRDefault="004358DC" w:rsidP="003B6589">
            <w:pPr>
              <w:tabs>
                <w:tab w:val="right" w:pos="9810"/>
              </w:tabs>
              <w:spacing w:line="360" w:lineRule="auto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</w:rPr>
              <w:lastRenderedPageBreak/>
              <w:t xml:space="preserve">        </w:t>
            </w:r>
            <w:r w:rsidRPr="004358DC">
              <w:rPr>
                <w:rFonts w:ascii="Arial" w:hAnsi="Arial" w:cs="Arial"/>
                <w:b/>
                <w:bCs/>
                <w:sz w:val="24"/>
                <w:szCs w:val="24"/>
              </w:rPr>
              <w:t>0</w:t>
            </w:r>
          </w:p>
        </w:tc>
        <w:tc>
          <w:tcPr>
            <w:tcW w:w="1803" w:type="dxa"/>
            <w:tcBorders>
              <w:left w:val="nil"/>
              <w:right w:val="nil"/>
            </w:tcBorders>
            <w:shd w:val="clear" w:color="auto" w:fill="F7CAAC" w:themeFill="accent2" w:themeFillTint="66"/>
          </w:tcPr>
          <w:p w14:paraId="27998CB7" w14:textId="086A8624" w:rsidR="00C24B37" w:rsidRDefault="004358DC" w:rsidP="003B6589">
            <w:pPr>
              <w:tabs>
                <w:tab w:val="right" w:pos="9810"/>
              </w:tabs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          1</w:t>
            </w:r>
          </w:p>
        </w:tc>
        <w:tc>
          <w:tcPr>
            <w:tcW w:w="1803" w:type="dxa"/>
            <w:tcBorders>
              <w:left w:val="nil"/>
              <w:right w:val="nil"/>
            </w:tcBorders>
            <w:shd w:val="clear" w:color="auto" w:fill="F7CAAC" w:themeFill="accent2" w:themeFillTint="66"/>
          </w:tcPr>
          <w:p w14:paraId="48B8040C" w14:textId="39A61DF2" w:rsidR="00C24B37" w:rsidRDefault="004358DC" w:rsidP="003B6589">
            <w:pPr>
              <w:tabs>
                <w:tab w:val="right" w:pos="9810"/>
              </w:tabs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          2</w:t>
            </w:r>
          </w:p>
        </w:tc>
        <w:tc>
          <w:tcPr>
            <w:tcW w:w="1803" w:type="dxa"/>
            <w:tcBorders>
              <w:left w:val="nil"/>
              <w:right w:val="nil"/>
            </w:tcBorders>
            <w:shd w:val="clear" w:color="auto" w:fill="F7CAAC" w:themeFill="accent2" w:themeFillTint="66"/>
          </w:tcPr>
          <w:p w14:paraId="568029B5" w14:textId="16A9C33B" w:rsidR="00C24B37" w:rsidRDefault="004358DC" w:rsidP="003B6589">
            <w:pPr>
              <w:tabs>
                <w:tab w:val="right" w:pos="9810"/>
              </w:tabs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          3 </w:t>
            </w:r>
          </w:p>
        </w:tc>
        <w:tc>
          <w:tcPr>
            <w:tcW w:w="1804" w:type="dxa"/>
            <w:tcBorders>
              <w:left w:val="nil"/>
            </w:tcBorders>
            <w:shd w:val="clear" w:color="auto" w:fill="F7CAAC" w:themeFill="accent2" w:themeFillTint="66"/>
          </w:tcPr>
          <w:p w14:paraId="0DCCED6F" w14:textId="52FCEFF7" w:rsidR="00C24B37" w:rsidRDefault="004358DC" w:rsidP="003B6589">
            <w:pPr>
              <w:tabs>
                <w:tab w:val="right" w:pos="9810"/>
              </w:tabs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        4</w:t>
            </w:r>
          </w:p>
        </w:tc>
      </w:tr>
      <w:tr w:rsidR="00C24B37" w14:paraId="668F16B9" w14:textId="77777777" w:rsidTr="009F7EE7">
        <w:tc>
          <w:tcPr>
            <w:tcW w:w="1803" w:type="dxa"/>
            <w:shd w:val="clear" w:color="auto" w:fill="FF0000"/>
          </w:tcPr>
          <w:p w14:paraId="41E37092" w14:textId="2BAEC27E" w:rsidR="00C24B37" w:rsidRDefault="004358DC" w:rsidP="003B6589">
            <w:pPr>
              <w:tabs>
                <w:tab w:val="right" w:pos="9810"/>
              </w:tabs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       10</w:t>
            </w:r>
          </w:p>
        </w:tc>
        <w:tc>
          <w:tcPr>
            <w:tcW w:w="1803" w:type="dxa"/>
            <w:shd w:val="clear" w:color="auto" w:fill="FF0000"/>
          </w:tcPr>
          <w:p w14:paraId="4D625CB7" w14:textId="1A13BBDD" w:rsidR="00C24B37" w:rsidRDefault="004358DC" w:rsidP="003B6589">
            <w:pPr>
              <w:tabs>
                <w:tab w:val="right" w:pos="9810"/>
              </w:tabs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         12</w:t>
            </w:r>
          </w:p>
        </w:tc>
        <w:tc>
          <w:tcPr>
            <w:tcW w:w="1803" w:type="dxa"/>
            <w:shd w:val="clear" w:color="auto" w:fill="FF0000"/>
          </w:tcPr>
          <w:p w14:paraId="518BC3DA" w14:textId="74CD6F7F" w:rsidR="00C24B37" w:rsidRDefault="004358DC" w:rsidP="003B6589">
            <w:pPr>
              <w:tabs>
                <w:tab w:val="right" w:pos="9810"/>
              </w:tabs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          8</w:t>
            </w:r>
          </w:p>
        </w:tc>
        <w:tc>
          <w:tcPr>
            <w:tcW w:w="1803" w:type="dxa"/>
            <w:shd w:val="clear" w:color="auto" w:fill="FFD966" w:themeFill="accent4" w:themeFillTint="99"/>
          </w:tcPr>
          <w:p w14:paraId="79E56732" w14:textId="6DE81D6D" w:rsidR="00C24B37" w:rsidRDefault="004358DC" w:rsidP="003B6589">
            <w:pPr>
              <w:tabs>
                <w:tab w:val="right" w:pos="9810"/>
              </w:tabs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         16</w:t>
            </w:r>
          </w:p>
        </w:tc>
        <w:tc>
          <w:tcPr>
            <w:tcW w:w="1804" w:type="dxa"/>
            <w:shd w:val="clear" w:color="auto" w:fill="FF0000"/>
          </w:tcPr>
          <w:p w14:paraId="70B4E3AB" w14:textId="6BEC1080" w:rsidR="00C24B37" w:rsidRDefault="004358DC" w:rsidP="003B6589">
            <w:pPr>
              <w:tabs>
                <w:tab w:val="right" w:pos="9810"/>
              </w:tabs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         20</w:t>
            </w:r>
          </w:p>
        </w:tc>
      </w:tr>
    </w:tbl>
    <w:p w14:paraId="0A067910" w14:textId="09B37219" w:rsidR="00C24B37" w:rsidRDefault="00C24B37" w:rsidP="003B6589">
      <w:pPr>
        <w:tabs>
          <w:tab w:val="right" w:pos="9810"/>
        </w:tabs>
        <w:spacing w:line="360" w:lineRule="auto"/>
        <w:rPr>
          <w:rFonts w:ascii="Arial" w:hAnsi="Arial" w:cs="Arial"/>
        </w:rPr>
      </w:pPr>
    </w:p>
    <w:p w14:paraId="442CDD62" w14:textId="5B3F3C03" w:rsidR="009F7EE7" w:rsidRDefault="009F7EE7" w:rsidP="003B6589">
      <w:pPr>
        <w:tabs>
          <w:tab w:val="right" w:pos="9810"/>
        </w:tabs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Step -1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03"/>
        <w:gridCol w:w="1803"/>
        <w:gridCol w:w="1803"/>
        <w:gridCol w:w="1803"/>
        <w:gridCol w:w="1804"/>
      </w:tblGrid>
      <w:tr w:rsidR="001B17BE" w14:paraId="75B35219" w14:textId="77777777" w:rsidTr="00A34916">
        <w:tc>
          <w:tcPr>
            <w:tcW w:w="1803" w:type="dxa"/>
            <w:tcBorders>
              <w:right w:val="nil"/>
            </w:tcBorders>
            <w:shd w:val="clear" w:color="auto" w:fill="F7CAAC" w:themeFill="accent2" w:themeFillTint="66"/>
          </w:tcPr>
          <w:p w14:paraId="0480A31F" w14:textId="77777777" w:rsidR="001B17BE" w:rsidRPr="004358DC" w:rsidRDefault="001B17BE" w:rsidP="00A34916">
            <w:pPr>
              <w:tabs>
                <w:tab w:val="right" w:pos="9810"/>
              </w:tabs>
              <w:spacing w:line="360" w:lineRule="auto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</w:rPr>
              <w:t xml:space="preserve">        </w:t>
            </w:r>
            <w:r w:rsidRPr="004358DC">
              <w:rPr>
                <w:rFonts w:ascii="Arial" w:hAnsi="Arial" w:cs="Arial"/>
                <w:b/>
                <w:bCs/>
                <w:sz w:val="24"/>
                <w:szCs w:val="24"/>
              </w:rPr>
              <w:t>0</w:t>
            </w:r>
          </w:p>
        </w:tc>
        <w:tc>
          <w:tcPr>
            <w:tcW w:w="1803" w:type="dxa"/>
            <w:tcBorders>
              <w:left w:val="nil"/>
              <w:right w:val="nil"/>
            </w:tcBorders>
            <w:shd w:val="clear" w:color="auto" w:fill="F7CAAC" w:themeFill="accent2" w:themeFillTint="66"/>
          </w:tcPr>
          <w:p w14:paraId="55FE9A4D" w14:textId="77777777" w:rsidR="001B17BE" w:rsidRDefault="001B17BE" w:rsidP="00A34916">
            <w:pPr>
              <w:tabs>
                <w:tab w:val="right" w:pos="9810"/>
              </w:tabs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          1</w:t>
            </w:r>
          </w:p>
        </w:tc>
        <w:tc>
          <w:tcPr>
            <w:tcW w:w="1803" w:type="dxa"/>
            <w:tcBorders>
              <w:left w:val="nil"/>
              <w:right w:val="nil"/>
            </w:tcBorders>
            <w:shd w:val="clear" w:color="auto" w:fill="F7CAAC" w:themeFill="accent2" w:themeFillTint="66"/>
          </w:tcPr>
          <w:p w14:paraId="23726519" w14:textId="77777777" w:rsidR="001B17BE" w:rsidRDefault="001B17BE" w:rsidP="00A34916">
            <w:pPr>
              <w:tabs>
                <w:tab w:val="right" w:pos="9810"/>
              </w:tabs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          2</w:t>
            </w:r>
          </w:p>
        </w:tc>
        <w:tc>
          <w:tcPr>
            <w:tcW w:w="1803" w:type="dxa"/>
            <w:tcBorders>
              <w:left w:val="nil"/>
              <w:right w:val="nil"/>
            </w:tcBorders>
            <w:shd w:val="clear" w:color="auto" w:fill="F7CAAC" w:themeFill="accent2" w:themeFillTint="66"/>
          </w:tcPr>
          <w:p w14:paraId="769D43D9" w14:textId="77777777" w:rsidR="001B17BE" w:rsidRDefault="001B17BE" w:rsidP="00A34916">
            <w:pPr>
              <w:tabs>
                <w:tab w:val="right" w:pos="9810"/>
              </w:tabs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          3 </w:t>
            </w:r>
          </w:p>
        </w:tc>
        <w:tc>
          <w:tcPr>
            <w:tcW w:w="1804" w:type="dxa"/>
            <w:tcBorders>
              <w:left w:val="nil"/>
            </w:tcBorders>
            <w:shd w:val="clear" w:color="auto" w:fill="F7CAAC" w:themeFill="accent2" w:themeFillTint="66"/>
          </w:tcPr>
          <w:p w14:paraId="0A40DEE3" w14:textId="77777777" w:rsidR="001B17BE" w:rsidRDefault="001B17BE" w:rsidP="00A34916">
            <w:pPr>
              <w:tabs>
                <w:tab w:val="right" w:pos="9810"/>
              </w:tabs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        4</w:t>
            </w:r>
          </w:p>
        </w:tc>
      </w:tr>
      <w:tr w:rsidR="001B17BE" w14:paraId="4D637C52" w14:textId="77777777" w:rsidTr="00285E89">
        <w:tc>
          <w:tcPr>
            <w:tcW w:w="1803" w:type="dxa"/>
            <w:shd w:val="clear" w:color="auto" w:fill="FF0000"/>
          </w:tcPr>
          <w:p w14:paraId="7B618CA7" w14:textId="0145C2DE" w:rsidR="001B17BE" w:rsidRDefault="001B17BE" w:rsidP="00A34916">
            <w:pPr>
              <w:tabs>
                <w:tab w:val="right" w:pos="9810"/>
              </w:tabs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       10</w:t>
            </w:r>
          </w:p>
        </w:tc>
        <w:tc>
          <w:tcPr>
            <w:tcW w:w="1803" w:type="dxa"/>
            <w:shd w:val="clear" w:color="auto" w:fill="FF0000"/>
          </w:tcPr>
          <w:p w14:paraId="685DE15F" w14:textId="77777777" w:rsidR="001B17BE" w:rsidRDefault="001B17BE" w:rsidP="00A34916">
            <w:pPr>
              <w:tabs>
                <w:tab w:val="right" w:pos="9810"/>
              </w:tabs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         12</w:t>
            </w:r>
          </w:p>
        </w:tc>
        <w:tc>
          <w:tcPr>
            <w:tcW w:w="1803" w:type="dxa"/>
            <w:shd w:val="clear" w:color="auto" w:fill="000000" w:themeFill="text1"/>
          </w:tcPr>
          <w:p w14:paraId="749BD958" w14:textId="77777777" w:rsidR="001B17BE" w:rsidRDefault="001B17BE" w:rsidP="00A34916">
            <w:pPr>
              <w:tabs>
                <w:tab w:val="right" w:pos="9810"/>
              </w:tabs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          8</w:t>
            </w:r>
          </w:p>
        </w:tc>
        <w:tc>
          <w:tcPr>
            <w:tcW w:w="1803" w:type="dxa"/>
            <w:shd w:val="clear" w:color="auto" w:fill="FFC000"/>
          </w:tcPr>
          <w:p w14:paraId="19EDEB06" w14:textId="77777777" w:rsidR="001B17BE" w:rsidRDefault="001B17BE" w:rsidP="00A34916">
            <w:pPr>
              <w:tabs>
                <w:tab w:val="right" w:pos="9810"/>
              </w:tabs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         16</w:t>
            </w:r>
          </w:p>
        </w:tc>
        <w:tc>
          <w:tcPr>
            <w:tcW w:w="1804" w:type="dxa"/>
            <w:shd w:val="clear" w:color="auto" w:fill="FF0000"/>
          </w:tcPr>
          <w:p w14:paraId="575E07F1" w14:textId="77777777" w:rsidR="001B17BE" w:rsidRDefault="001B17BE" w:rsidP="00A34916">
            <w:pPr>
              <w:tabs>
                <w:tab w:val="right" w:pos="9810"/>
              </w:tabs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         20</w:t>
            </w:r>
          </w:p>
        </w:tc>
      </w:tr>
    </w:tbl>
    <w:p w14:paraId="23EE3554" w14:textId="76F8ACB5" w:rsidR="001B17BE" w:rsidRDefault="00285E89" w:rsidP="003B6589">
      <w:pPr>
        <w:tabs>
          <w:tab w:val="right" w:pos="9810"/>
        </w:tabs>
        <w:spacing w:line="360" w:lineRule="auto"/>
        <w:rPr>
          <w:rFonts w:ascii="Arial" w:hAnsi="Arial" w:cs="Arial"/>
        </w:rPr>
      </w:pPr>
      <w:r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F20092A" wp14:editId="5CCEBBBB">
                <wp:simplePos x="0" y="0"/>
                <wp:positionH relativeFrom="margin">
                  <wp:align>center</wp:align>
                </wp:positionH>
                <wp:positionV relativeFrom="paragraph">
                  <wp:posOffset>27305</wp:posOffset>
                </wp:positionV>
                <wp:extent cx="209550" cy="393700"/>
                <wp:effectExtent l="19050" t="19050" r="38100" b="25400"/>
                <wp:wrapNone/>
                <wp:docPr id="1" name="Arrow: Up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9550" cy="393700"/>
                        </a:xfrm>
                        <a:prstGeom prst="up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8C5D93C" id="_x0000_t68" coordsize="21600,21600" o:spt="68" adj="5400,5400" path="m0@0l@1@0@1,21600@2,21600@2@0,21600@0,10800,xe">
                <v:stroke joinstyle="miter"/>
                <v:formulas>
                  <v:f eqn="val #0"/>
                  <v:f eqn="val #1"/>
                  <v:f eqn="sum 21600 0 #1"/>
                  <v:f eqn="prod #0 #1 10800"/>
                  <v:f eqn="sum #0 0 @3"/>
                </v:formulas>
                <v:path o:connecttype="custom" o:connectlocs="10800,0;0,@0;10800,21600;21600,@0" o:connectangles="270,180,90,0" textboxrect="@1,@4,@2,21600"/>
                <v:handles>
                  <v:h position="#1,#0" xrange="0,10800" yrange="0,21600"/>
                </v:handles>
              </v:shapetype>
              <v:shape id="Arrow: Up 1" o:spid="_x0000_s1026" type="#_x0000_t68" style="position:absolute;margin-left:0;margin-top:2.15pt;width:16.5pt;height:31pt;z-index:25165926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" adj="5748" fillcolor="#5b9bd5 [3204]" strokecolor="#1f4d78 [1604]" strokeweight="1pt">
                <w10:wrap anchorx="margin"/>
              </v:shape>
            </w:pict>
          </mc:Fallback>
        </mc:AlternateContent>
      </w:r>
    </w:p>
    <w:p w14:paraId="78725421" w14:textId="4FBBE979" w:rsidR="00FE6AE4" w:rsidRDefault="009F7EE7" w:rsidP="003B6589">
      <w:pPr>
        <w:tabs>
          <w:tab w:val="right" w:pos="9810"/>
        </w:tabs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              </w:t>
      </w:r>
    </w:p>
    <w:p w14:paraId="01C3FD47" w14:textId="58D8B2BF" w:rsidR="00285E89" w:rsidRDefault="00285E89" w:rsidP="00285E89">
      <w:pPr>
        <w:shd w:val="clear" w:color="auto" w:fill="FFFFFF"/>
        <w:textAlignment w:val="baseline"/>
        <w:rPr>
          <w:rFonts w:ascii="Arial" w:eastAsia="Times New Roman" w:hAnsi="Arial" w:cs="Arial"/>
          <w:color w:val="273239"/>
          <w:spacing w:val="2"/>
          <w:sz w:val="28"/>
          <w:szCs w:val="28"/>
          <w:lang w:eastAsia="en-IN"/>
        </w:rPr>
      </w:pPr>
      <w:r>
        <w:rPr>
          <w:rFonts w:ascii="Arial" w:eastAsia="Times New Roman" w:hAnsi="Arial" w:cs="Arial"/>
          <w:color w:val="273239"/>
          <w:spacing w:val="2"/>
          <w:sz w:val="28"/>
          <w:szCs w:val="28"/>
          <w:lang w:eastAsia="en-IN"/>
        </w:rPr>
        <w:t>Let the search element be key=16.</w:t>
      </w:r>
    </w:p>
    <w:p w14:paraId="56D84237" w14:textId="77777777" w:rsidR="00285E89" w:rsidRDefault="00285E89" w:rsidP="00285E89">
      <w:pPr>
        <w:shd w:val="clear" w:color="auto" w:fill="FFFFFF"/>
        <w:textAlignment w:val="baseline"/>
        <w:rPr>
          <w:rFonts w:ascii="Arial" w:eastAsia="Times New Roman" w:hAnsi="Arial" w:cs="Arial"/>
          <w:color w:val="273239"/>
          <w:spacing w:val="2"/>
          <w:sz w:val="28"/>
          <w:szCs w:val="28"/>
          <w:lang w:eastAsia="en-IN"/>
        </w:rPr>
      </w:pPr>
      <w:r>
        <w:rPr>
          <w:rFonts w:ascii="Arial" w:eastAsia="Times New Roman" w:hAnsi="Arial" w:cs="Arial"/>
          <w:color w:val="273239"/>
          <w:spacing w:val="2"/>
          <w:sz w:val="28"/>
          <w:szCs w:val="28"/>
          <w:lang w:eastAsia="en-IN"/>
        </w:rPr>
        <w:t xml:space="preserve">In the given array </w:t>
      </w:r>
    </w:p>
    <w:p w14:paraId="41712561" w14:textId="77777777" w:rsidR="00285E89" w:rsidRDefault="00285E89" w:rsidP="00285E89">
      <w:pPr>
        <w:shd w:val="clear" w:color="auto" w:fill="FFFFFF"/>
        <w:textAlignment w:val="baseline"/>
        <w:rPr>
          <w:rFonts w:ascii="Arial" w:eastAsia="Times New Roman" w:hAnsi="Arial" w:cs="Arial"/>
          <w:color w:val="273239"/>
          <w:spacing w:val="2"/>
          <w:sz w:val="28"/>
          <w:szCs w:val="28"/>
          <w:lang w:eastAsia="en-IN"/>
        </w:rPr>
      </w:pPr>
      <w:r>
        <w:rPr>
          <w:rFonts w:ascii="Arial" w:eastAsia="Times New Roman" w:hAnsi="Arial" w:cs="Arial"/>
          <w:color w:val="273239"/>
          <w:spacing w:val="2"/>
          <w:sz w:val="28"/>
          <w:szCs w:val="28"/>
          <w:lang w:eastAsia="en-IN"/>
        </w:rPr>
        <w:t>Lb=0</w:t>
      </w:r>
    </w:p>
    <w:p w14:paraId="2CB3CC36" w14:textId="2E73452E" w:rsidR="00285E89" w:rsidRDefault="00285E89" w:rsidP="00285E89">
      <w:pPr>
        <w:shd w:val="clear" w:color="auto" w:fill="FFFFFF"/>
        <w:textAlignment w:val="baseline"/>
        <w:rPr>
          <w:rFonts w:ascii="Arial" w:eastAsia="Times New Roman" w:hAnsi="Arial" w:cs="Arial"/>
          <w:color w:val="273239"/>
          <w:spacing w:val="2"/>
          <w:sz w:val="28"/>
          <w:szCs w:val="28"/>
          <w:lang w:eastAsia="en-IN"/>
        </w:rPr>
      </w:pPr>
      <w:r>
        <w:rPr>
          <w:rFonts w:ascii="Arial" w:eastAsia="Times New Roman" w:hAnsi="Arial" w:cs="Arial"/>
          <w:color w:val="273239"/>
          <w:spacing w:val="2"/>
          <w:sz w:val="28"/>
          <w:szCs w:val="28"/>
          <w:lang w:eastAsia="en-IN"/>
        </w:rPr>
        <w:t>Ub=4</w:t>
      </w:r>
    </w:p>
    <w:p w14:paraId="08AE0285" w14:textId="6C6D0BF8" w:rsidR="00285E89" w:rsidRDefault="00285E89" w:rsidP="00285E89">
      <w:pPr>
        <w:shd w:val="clear" w:color="auto" w:fill="FFFFFF"/>
        <w:textAlignment w:val="baseline"/>
        <w:rPr>
          <w:rFonts w:ascii="Arial" w:eastAsia="Times New Roman" w:hAnsi="Arial" w:cs="Arial"/>
          <w:color w:val="273239"/>
          <w:spacing w:val="2"/>
          <w:sz w:val="28"/>
          <w:szCs w:val="28"/>
          <w:lang w:eastAsia="en-IN"/>
        </w:rPr>
      </w:pPr>
      <w:r>
        <w:rPr>
          <w:rFonts w:ascii="Arial" w:eastAsia="Times New Roman" w:hAnsi="Arial" w:cs="Arial"/>
          <w:color w:val="273239"/>
          <w:spacing w:val="2"/>
          <w:sz w:val="28"/>
          <w:szCs w:val="28"/>
          <w:lang w:eastAsia="en-IN"/>
        </w:rPr>
        <w:t>Mid=(0+4)/2</w:t>
      </w:r>
    </w:p>
    <w:p w14:paraId="16A3660F" w14:textId="40F3A653" w:rsidR="00285E89" w:rsidRDefault="00285E89" w:rsidP="00285E89">
      <w:pPr>
        <w:shd w:val="clear" w:color="auto" w:fill="FFFFFF"/>
        <w:textAlignment w:val="baseline"/>
        <w:rPr>
          <w:rFonts w:ascii="Arial" w:eastAsia="Times New Roman" w:hAnsi="Arial" w:cs="Arial"/>
          <w:color w:val="273239"/>
          <w:spacing w:val="2"/>
          <w:sz w:val="28"/>
          <w:szCs w:val="28"/>
          <w:lang w:eastAsia="en-IN"/>
        </w:rPr>
      </w:pPr>
      <w:r>
        <w:rPr>
          <w:rFonts w:ascii="Arial" w:eastAsia="Times New Roman" w:hAnsi="Arial" w:cs="Arial"/>
          <w:color w:val="273239"/>
          <w:spacing w:val="2"/>
          <w:sz w:val="28"/>
          <w:szCs w:val="28"/>
          <w:lang w:eastAsia="en-IN"/>
        </w:rPr>
        <w:t>Mid=2</w:t>
      </w:r>
    </w:p>
    <w:p w14:paraId="6CA119E4" w14:textId="0204EB40" w:rsidR="00FE6AE4" w:rsidRPr="00285E89" w:rsidRDefault="00285E89" w:rsidP="00285E89">
      <w:pPr>
        <w:shd w:val="clear" w:color="auto" w:fill="FFFFFF"/>
        <w:textAlignment w:val="baseline"/>
        <w:rPr>
          <w:rFonts w:ascii="Arial" w:eastAsia="Times New Roman" w:hAnsi="Arial" w:cs="Arial"/>
          <w:color w:val="273239"/>
          <w:spacing w:val="2"/>
          <w:sz w:val="28"/>
          <w:szCs w:val="28"/>
          <w:lang w:eastAsia="en-IN"/>
        </w:rPr>
      </w:pPr>
      <w:r>
        <w:rPr>
          <w:rFonts w:ascii="Arial" w:eastAsia="Times New Roman" w:hAnsi="Arial" w:cs="Arial"/>
          <w:color w:val="273239"/>
          <w:spacing w:val="2"/>
          <w:sz w:val="28"/>
          <w:szCs w:val="28"/>
          <w:lang w:eastAsia="en-IN"/>
        </w:rPr>
        <w:t>A[mid]=8</w:t>
      </w:r>
    </w:p>
    <w:p w14:paraId="58B5D06B" w14:textId="77777777" w:rsidR="00FE6AE4" w:rsidRDefault="00FE6AE4" w:rsidP="003B6589">
      <w:pPr>
        <w:tabs>
          <w:tab w:val="right" w:pos="9810"/>
        </w:tabs>
        <w:spacing w:line="360" w:lineRule="auto"/>
        <w:rPr>
          <w:rFonts w:ascii="Arial" w:hAnsi="Arial" w:cs="Arial"/>
        </w:rPr>
      </w:pPr>
    </w:p>
    <w:p w14:paraId="5DB08C9A" w14:textId="77925CD7" w:rsidR="005812F3" w:rsidRDefault="005812F3" w:rsidP="003B6589">
      <w:pPr>
        <w:tabs>
          <w:tab w:val="right" w:pos="9810"/>
        </w:tabs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>Step -2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03"/>
        <w:gridCol w:w="1803"/>
        <w:gridCol w:w="1803"/>
        <w:gridCol w:w="1803"/>
        <w:gridCol w:w="1804"/>
      </w:tblGrid>
      <w:tr w:rsidR="00FE6AE4" w14:paraId="2F5F6C3E" w14:textId="77777777" w:rsidTr="00A34916">
        <w:tc>
          <w:tcPr>
            <w:tcW w:w="1803" w:type="dxa"/>
            <w:tcBorders>
              <w:right w:val="nil"/>
            </w:tcBorders>
            <w:shd w:val="clear" w:color="auto" w:fill="F7CAAC" w:themeFill="accent2" w:themeFillTint="66"/>
          </w:tcPr>
          <w:p w14:paraId="0F251062" w14:textId="77777777" w:rsidR="00FE6AE4" w:rsidRPr="004358DC" w:rsidRDefault="00FE6AE4" w:rsidP="00A34916">
            <w:pPr>
              <w:tabs>
                <w:tab w:val="right" w:pos="9810"/>
              </w:tabs>
              <w:spacing w:line="360" w:lineRule="auto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</w:rPr>
              <w:t xml:space="preserve">        </w:t>
            </w:r>
            <w:r w:rsidRPr="004358DC">
              <w:rPr>
                <w:rFonts w:ascii="Arial" w:hAnsi="Arial" w:cs="Arial"/>
                <w:b/>
                <w:bCs/>
                <w:sz w:val="24"/>
                <w:szCs w:val="24"/>
              </w:rPr>
              <w:t>0</w:t>
            </w:r>
          </w:p>
        </w:tc>
        <w:tc>
          <w:tcPr>
            <w:tcW w:w="1803" w:type="dxa"/>
            <w:tcBorders>
              <w:left w:val="nil"/>
              <w:right w:val="nil"/>
            </w:tcBorders>
            <w:shd w:val="clear" w:color="auto" w:fill="F7CAAC" w:themeFill="accent2" w:themeFillTint="66"/>
          </w:tcPr>
          <w:p w14:paraId="1BF2418A" w14:textId="77777777" w:rsidR="00FE6AE4" w:rsidRDefault="00FE6AE4" w:rsidP="00A34916">
            <w:pPr>
              <w:tabs>
                <w:tab w:val="right" w:pos="9810"/>
              </w:tabs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          1</w:t>
            </w:r>
          </w:p>
        </w:tc>
        <w:tc>
          <w:tcPr>
            <w:tcW w:w="1803" w:type="dxa"/>
            <w:tcBorders>
              <w:left w:val="nil"/>
              <w:right w:val="nil"/>
            </w:tcBorders>
            <w:shd w:val="clear" w:color="auto" w:fill="F7CAAC" w:themeFill="accent2" w:themeFillTint="66"/>
          </w:tcPr>
          <w:p w14:paraId="37C91EFA" w14:textId="77777777" w:rsidR="00FE6AE4" w:rsidRDefault="00FE6AE4" w:rsidP="00A34916">
            <w:pPr>
              <w:tabs>
                <w:tab w:val="right" w:pos="9810"/>
              </w:tabs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          2</w:t>
            </w:r>
          </w:p>
        </w:tc>
        <w:tc>
          <w:tcPr>
            <w:tcW w:w="1803" w:type="dxa"/>
            <w:tcBorders>
              <w:left w:val="nil"/>
              <w:right w:val="nil"/>
            </w:tcBorders>
            <w:shd w:val="clear" w:color="auto" w:fill="F7CAAC" w:themeFill="accent2" w:themeFillTint="66"/>
          </w:tcPr>
          <w:p w14:paraId="39B6407A" w14:textId="77777777" w:rsidR="00FE6AE4" w:rsidRDefault="00FE6AE4" w:rsidP="00A34916">
            <w:pPr>
              <w:tabs>
                <w:tab w:val="right" w:pos="9810"/>
              </w:tabs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          3 </w:t>
            </w:r>
          </w:p>
        </w:tc>
        <w:tc>
          <w:tcPr>
            <w:tcW w:w="1804" w:type="dxa"/>
            <w:tcBorders>
              <w:left w:val="nil"/>
            </w:tcBorders>
            <w:shd w:val="clear" w:color="auto" w:fill="F7CAAC" w:themeFill="accent2" w:themeFillTint="66"/>
          </w:tcPr>
          <w:p w14:paraId="1FD45221" w14:textId="77777777" w:rsidR="00FE6AE4" w:rsidRDefault="00FE6AE4" w:rsidP="00A34916">
            <w:pPr>
              <w:tabs>
                <w:tab w:val="right" w:pos="9810"/>
              </w:tabs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        4</w:t>
            </w:r>
          </w:p>
        </w:tc>
      </w:tr>
      <w:tr w:rsidR="00FE6AE4" w14:paraId="5BEB5E85" w14:textId="77777777" w:rsidTr="00D53B90">
        <w:tc>
          <w:tcPr>
            <w:tcW w:w="1803" w:type="dxa"/>
            <w:shd w:val="clear" w:color="auto" w:fill="FF0000"/>
          </w:tcPr>
          <w:p w14:paraId="7AC85F76" w14:textId="77777777" w:rsidR="00FE6AE4" w:rsidRDefault="00FE6AE4" w:rsidP="00A34916">
            <w:pPr>
              <w:tabs>
                <w:tab w:val="right" w:pos="9810"/>
              </w:tabs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       10</w:t>
            </w:r>
          </w:p>
        </w:tc>
        <w:tc>
          <w:tcPr>
            <w:tcW w:w="1803" w:type="dxa"/>
            <w:shd w:val="clear" w:color="auto" w:fill="FF0000"/>
          </w:tcPr>
          <w:p w14:paraId="74032302" w14:textId="77777777" w:rsidR="00FE6AE4" w:rsidRDefault="00FE6AE4" w:rsidP="00A34916">
            <w:pPr>
              <w:tabs>
                <w:tab w:val="right" w:pos="9810"/>
              </w:tabs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         12</w:t>
            </w:r>
          </w:p>
        </w:tc>
        <w:tc>
          <w:tcPr>
            <w:tcW w:w="1803" w:type="dxa"/>
            <w:shd w:val="clear" w:color="auto" w:fill="FF0000"/>
          </w:tcPr>
          <w:p w14:paraId="3762E85B" w14:textId="77777777" w:rsidR="00FE6AE4" w:rsidRDefault="00FE6AE4" w:rsidP="00A34916">
            <w:pPr>
              <w:tabs>
                <w:tab w:val="right" w:pos="9810"/>
              </w:tabs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          8</w:t>
            </w:r>
          </w:p>
        </w:tc>
        <w:tc>
          <w:tcPr>
            <w:tcW w:w="1803" w:type="dxa"/>
            <w:shd w:val="clear" w:color="auto" w:fill="000000" w:themeFill="text1"/>
          </w:tcPr>
          <w:p w14:paraId="6878C2CC" w14:textId="77777777" w:rsidR="00FE6AE4" w:rsidRDefault="00FE6AE4" w:rsidP="00A34916">
            <w:pPr>
              <w:tabs>
                <w:tab w:val="right" w:pos="9810"/>
              </w:tabs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         16</w:t>
            </w:r>
          </w:p>
        </w:tc>
        <w:tc>
          <w:tcPr>
            <w:tcW w:w="1804" w:type="dxa"/>
            <w:shd w:val="clear" w:color="auto" w:fill="FF0000"/>
          </w:tcPr>
          <w:p w14:paraId="7BD600D8" w14:textId="77777777" w:rsidR="00FE6AE4" w:rsidRDefault="00FE6AE4" w:rsidP="00A34916">
            <w:pPr>
              <w:tabs>
                <w:tab w:val="right" w:pos="9810"/>
              </w:tabs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         20</w:t>
            </w:r>
          </w:p>
        </w:tc>
      </w:tr>
    </w:tbl>
    <w:p w14:paraId="2B058DFE" w14:textId="4500AA01" w:rsidR="00FE6AE4" w:rsidRDefault="00FE6AE4" w:rsidP="003B6589">
      <w:pPr>
        <w:tabs>
          <w:tab w:val="right" w:pos="9810"/>
        </w:tabs>
        <w:spacing w:line="360" w:lineRule="auto"/>
        <w:rPr>
          <w:rFonts w:ascii="Arial" w:hAnsi="Arial" w:cs="Arial"/>
        </w:rPr>
      </w:pPr>
      <w:r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4A68FAF" wp14:editId="07095D5B">
                <wp:simplePos x="0" y="0"/>
                <wp:positionH relativeFrom="column">
                  <wp:posOffset>3873500</wp:posOffset>
                </wp:positionH>
                <wp:positionV relativeFrom="paragraph">
                  <wp:posOffset>31115</wp:posOffset>
                </wp:positionV>
                <wp:extent cx="209550" cy="393700"/>
                <wp:effectExtent l="19050" t="19050" r="38100" b="25400"/>
                <wp:wrapNone/>
                <wp:docPr id="2" name="Arrow: Up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9550" cy="393700"/>
                        </a:xfrm>
                        <a:prstGeom prst="up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B7AB7BB" id="Arrow: Up 2" o:spid="_x0000_s1026" type="#_x0000_t68" style="position:absolute;margin-left:305pt;margin-top:2.45pt;width:16.5pt;height:31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" adj="5748" fillcolor="#5b9bd5 [3204]" strokecolor="#1f4d78 [1604]" strokeweight="1pt"/>
            </w:pict>
          </mc:Fallback>
        </mc:AlternateContent>
      </w:r>
    </w:p>
    <w:p w14:paraId="51D866E3" w14:textId="77777777" w:rsidR="00FE6AE4" w:rsidRDefault="005812F3" w:rsidP="005812F3">
      <w:pPr>
        <w:tabs>
          <w:tab w:val="right" w:pos="9810"/>
        </w:tabs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           </w:t>
      </w:r>
    </w:p>
    <w:p w14:paraId="2F1BB50D" w14:textId="1CA302FE" w:rsidR="00285E89" w:rsidRDefault="00D53B90" w:rsidP="00D53B90">
      <w:pPr>
        <w:ind w:left="3600"/>
        <w:rPr>
          <w:rFonts w:ascii="Arial" w:eastAsia="Times New Roman" w:hAnsi="Arial" w:cs="Arial"/>
          <w:sz w:val="28"/>
          <w:szCs w:val="28"/>
          <w:lang w:eastAsia="en-IN"/>
        </w:rPr>
      </w:pPr>
      <w:r>
        <w:rPr>
          <w:rFonts w:ascii="Arial" w:hAnsi="Arial" w:cs="Arial"/>
        </w:rPr>
        <w:t xml:space="preserve">    </w:t>
      </w:r>
      <w:r w:rsidR="00285E89">
        <w:rPr>
          <w:rFonts w:ascii="Arial" w:eastAsia="Times New Roman" w:hAnsi="Arial" w:cs="Arial"/>
          <w:sz w:val="28"/>
          <w:szCs w:val="28"/>
          <w:lang w:eastAsia="en-IN"/>
        </w:rPr>
        <w:t>A[mid]=8</w:t>
      </w:r>
    </w:p>
    <w:p w14:paraId="54FD7D9A" w14:textId="77777777" w:rsidR="00285E89" w:rsidRDefault="00285E89" w:rsidP="00285E89">
      <w:pPr>
        <w:jc w:val="center"/>
        <w:rPr>
          <w:rFonts w:ascii="Arial" w:eastAsia="Times New Roman" w:hAnsi="Arial" w:cs="Arial"/>
          <w:sz w:val="28"/>
          <w:szCs w:val="28"/>
          <w:lang w:eastAsia="en-IN"/>
        </w:rPr>
      </w:pPr>
      <w:r>
        <w:rPr>
          <w:rFonts w:ascii="Arial" w:eastAsia="Times New Roman" w:hAnsi="Arial" w:cs="Arial"/>
          <w:sz w:val="28"/>
          <w:szCs w:val="28"/>
          <w:lang w:eastAsia="en-IN"/>
        </w:rPr>
        <w:t>A[mid]&lt;key</w:t>
      </w:r>
    </w:p>
    <w:p w14:paraId="1BC85A89" w14:textId="17D95986" w:rsidR="00285E89" w:rsidRDefault="00285E89" w:rsidP="00285E89">
      <w:pPr>
        <w:jc w:val="center"/>
        <w:rPr>
          <w:rFonts w:ascii="Arial" w:eastAsia="Times New Roman" w:hAnsi="Arial" w:cs="Arial"/>
          <w:sz w:val="28"/>
          <w:szCs w:val="28"/>
          <w:lang w:eastAsia="en-IN"/>
        </w:rPr>
      </w:pPr>
      <w:r>
        <w:rPr>
          <w:rFonts w:ascii="Arial" w:eastAsia="Times New Roman" w:hAnsi="Arial" w:cs="Arial"/>
          <w:sz w:val="28"/>
          <w:szCs w:val="28"/>
          <w:lang w:eastAsia="en-IN"/>
        </w:rPr>
        <w:t>So lb=mid+1;lb=3;and ub=4</w:t>
      </w:r>
    </w:p>
    <w:p w14:paraId="7045E839" w14:textId="09475C24" w:rsidR="00285E89" w:rsidRDefault="00285E89" w:rsidP="00285E89">
      <w:pPr>
        <w:jc w:val="center"/>
        <w:rPr>
          <w:rFonts w:ascii="Arial" w:eastAsia="Times New Roman" w:hAnsi="Arial" w:cs="Arial"/>
          <w:sz w:val="28"/>
          <w:szCs w:val="28"/>
          <w:lang w:eastAsia="en-IN"/>
        </w:rPr>
      </w:pPr>
      <w:r>
        <w:rPr>
          <w:rFonts w:ascii="Arial" w:eastAsia="Times New Roman" w:hAnsi="Arial" w:cs="Arial"/>
          <w:sz w:val="28"/>
          <w:szCs w:val="28"/>
          <w:lang w:eastAsia="en-IN"/>
        </w:rPr>
        <w:t>Mid=(3+4)/2=3</w:t>
      </w:r>
    </w:p>
    <w:p w14:paraId="1F1E6A5C" w14:textId="7E914A6F" w:rsidR="00285E89" w:rsidRDefault="00285E89" w:rsidP="00285E89">
      <w:pPr>
        <w:tabs>
          <w:tab w:val="right" w:pos="9810"/>
        </w:tabs>
        <w:spacing w:line="360" w:lineRule="auto"/>
        <w:rPr>
          <w:rFonts w:ascii="Arial" w:hAnsi="Arial" w:cs="Arial"/>
        </w:rPr>
      </w:pPr>
      <w:r>
        <w:rPr>
          <w:rFonts w:ascii="Arial" w:eastAsia="Times New Roman" w:hAnsi="Arial" w:cs="Arial"/>
          <w:sz w:val="28"/>
          <w:szCs w:val="28"/>
          <w:lang w:eastAsia="en-IN"/>
        </w:rPr>
        <w:t xml:space="preserve">                                              A[mid]=16</w:t>
      </w:r>
    </w:p>
    <w:p w14:paraId="605E756B" w14:textId="566ADC44" w:rsidR="005812F3" w:rsidRDefault="005812F3" w:rsidP="005812F3">
      <w:pPr>
        <w:tabs>
          <w:tab w:val="right" w:pos="9810"/>
        </w:tabs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>.</w:t>
      </w:r>
    </w:p>
    <w:p w14:paraId="1A465C1B" w14:textId="5606567D" w:rsidR="005812F3" w:rsidRDefault="005812F3" w:rsidP="005812F3">
      <w:pPr>
        <w:tabs>
          <w:tab w:val="right" w:pos="9810"/>
        </w:tabs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>Step-3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03"/>
        <w:gridCol w:w="1803"/>
        <w:gridCol w:w="1803"/>
        <w:gridCol w:w="1803"/>
        <w:gridCol w:w="1804"/>
      </w:tblGrid>
      <w:tr w:rsidR="00FE6AE4" w14:paraId="672012CF" w14:textId="77777777" w:rsidTr="00A34916">
        <w:tc>
          <w:tcPr>
            <w:tcW w:w="1803" w:type="dxa"/>
            <w:tcBorders>
              <w:right w:val="nil"/>
            </w:tcBorders>
            <w:shd w:val="clear" w:color="auto" w:fill="F7CAAC" w:themeFill="accent2" w:themeFillTint="66"/>
          </w:tcPr>
          <w:p w14:paraId="0B248D65" w14:textId="77777777" w:rsidR="00FE6AE4" w:rsidRPr="004358DC" w:rsidRDefault="00FE6AE4" w:rsidP="00A34916">
            <w:pPr>
              <w:tabs>
                <w:tab w:val="right" w:pos="9810"/>
              </w:tabs>
              <w:spacing w:line="360" w:lineRule="auto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</w:rPr>
              <w:t xml:space="preserve">        </w:t>
            </w:r>
            <w:r w:rsidRPr="004358DC">
              <w:rPr>
                <w:rFonts w:ascii="Arial" w:hAnsi="Arial" w:cs="Arial"/>
                <w:b/>
                <w:bCs/>
                <w:sz w:val="24"/>
                <w:szCs w:val="24"/>
              </w:rPr>
              <w:t>0</w:t>
            </w:r>
          </w:p>
        </w:tc>
        <w:tc>
          <w:tcPr>
            <w:tcW w:w="1803" w:type="dxa"/>
            <w:tcBorders>
              <w:left w:val="nil"/>
              <w:right w:val="nil"/>
            </w:tcBorders>
            <w:shd w:val="clear" w:color="auto" w:fill="F7CAAC" w:themeFill="accent2" w:themeFillTint="66"/>
          </w:tcPr>
          <w:p w14:paraId="14511AEF" w14:textId="77777777" w:rsidR="00FE6AE4" w:rsidRDefault="00FE6AE4" w:rsidP="00A34916">
            <w:pPr>
              <w:tabs>
                <w:tab w:val="right" w:pos="9810"/>
              </w:tabs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          1</w:t>
            </w:r>
          </w:p>
        </w:tc>
        <w:tc>
          <w:tcPr>
            <w:tcW w:w="1803" w:type="dxa"/>
            <w:tcBorders>
              <w:left w:val="nil"/>
              <w:right w:val="nil"/>
            </w:tcBorders>
            <w:shd w:val="clear" w:color="auto" w:fill="F7CAAC" w:themeFill="accent2" w:themeFillTint="66"/>
          </w:tcPr>
          <w:p w14:paraId="068301FE" w14:textId="77777777" w:rsidR="00FE6AE4" w:rsidRDefault="00FE6AE4" w:rsidP="00A34916">
            <w:pPr>
              <w:tabs>
                <w:tab w:val="right" w:pos="9810"/>
              </w:tabs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          2</w:t>
            </w:r>
          </w:p>
        </w:tc>
        <w:tc>
          <w:tcPr>
            <w:tcW w:w="1803" w:type="dxa"/>
            <w:tcBorders>
              <w:left w:val="nil"/>
              <w:right w:val="nil"/>
            </w:tcBorders>
            <w:shd w:val="clear" w:color="auto" w:fill="F7CAAC" w:themeFill="accent2" w:themeFillTint="66"/>
          </w:tcPr>
          <w:p w14:paraId="6AF02578" w14:textId="77777777" w:rsidR="00FE6AE4" w:rsidRDefault="00FE6AE4" w:rsidP="00A34916">
            <w:pPr>
              <w:tabs>
                <w:tab w:val="right" w:pos="9810"/>
              </w:tabs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          3 </w:t>
            </w:r>
          </w:p>
        </w:tc>
        <w:tc>
          <w:tcPr>
            <w:tcW w:w="1804" w:type="dxa"/>
            <w:tcBorders>
              <w:left w:val="nil"/>
            </w:tcBorders>
            <w:shd w:val="clear" w:color="auto" w:fill="F7CAAC" w:themeFill="accent2" w:themeFillTint="66"/>
          </w:tcPr>
          <w:p w14:paraId="19DA4F47" w14:textId="77777777" w:rsidR="00FE6AE4" w:rsidRDefault="00FE6AE4" w:rsidP="00A34916">
            <w:pPr>
              <w:tabs>
                <w:tab w:val="right" w:pos="9810"/>
              </w:tabs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        4</w:t>
            </w:r>
          </w:p>
        </w:tc>
      </w:tr>
      <w:tr w:rsidR="00FE6AE4" w14:paraId="6762AA97" w14:textId="77777777" w:rsidTr="00D53B90">
        <w:tc>
          <w:tcPr>
            <w:tcW w:w="1803" w:type="dxa"/>
            <w:shd w:val="clear" w:color="auto" w:fill="FF0000"/>
          </w:tcPr>
          <w:p w14:paraId="547E7BFF" w14:textId="77777777" w:rsidR="00FE6AE4" w:rsidRDefault="00FE6AE4" w:rsidP="00A34916">
            <w:pPr>
              <w:tabs>
                <w:tab w:val="right" w:pos="9810"/>
              </w:tabs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       10</w:t>
            </w:r>
          </w:p>
        </w:tc>
        <w:tc>
          <w:tcPr>
            <w:tcW w:w="1803" w:type="dxa"/>
            <w:shd w:val="clear" w:color="auto" w:fill="FF0000"/>
          </w:tcPr>
          <w:p w14:paraId="1367B597" w14:textId="77777777" w:rsidR="00FE6AE4" w:rsidRDefault="00FE6AE4" w:rsidP="00A34916">
            <w:pPr>
              <w:tabs>
                <w:tab w:val="right" w:pos="9810"/>
              </w:tabs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         12</w:t>
            </w:r>
          </w:p>
        </w:tc>
        <w:tc>
          <w:tcPr>
            <w:tcW w:w="1803" w:type="dxa"/>
            <w:shd w:val="clear" w:color="auto" w:fill="FF0000"/>
          </w:tcPr>
          <w:p w14:paraId="0CAE0E11" w14:textId="77777777" w:rsidR="00FE6AE4" w:rsidRDefault="00FE6AE4" w:rsidP="00A34916">
            <w:pPr>
              <w:tabs>
                <w:tab w:val="right" w:pos="9810"/>
              </w:tabs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          8</w:t>
            </w:r>
          </w:p>
        </w:tc>
        <w:tc>
          <w:tcPr>
            <w:tcW w:w="1803" w:type="dxa"/>
            <w:shd w:val="clear" w:color="auto" w:fill="FFD966" w:themeFill="accent4" w:themeFillTint="99"/>
          </w:tcPr>
          <w:p w14:paraId="0C5E5C19" w14:textId="77777777" w:rsidR="00FE6AE4" w:rsidRDefault="00FE6AE4" w:rsidP="00A34916">
            <w:pPr>
              <w:tabs>
                <w:tab w:val="right" w:pos="9810"/>
              </w:tabs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         16</w:t>
            </w:r>
          </w:p>
        </w:tc>
        <w:tc>
          <w:tcPr>
            <w:tcW w:w="1804" w:type="dxa"/>
            <w:shd w:val="clear" w:color="auto" w:fill="FF0000"/>
          </w:tcPr>
          <w:p w14:paraId="1AFFEE38" w14:textId="77777777" w:rsidR="00FE6AE4" w:rsidRDefault="00FE6AE4" w:rsidP="00A34916">
            <w:pPr>
              <w:tabs>
                <w:tab w:val="right" w:pos="9810"/>
              </w:tabs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         20</w:t>
            </w:r>
          </w:p>
        </w:tc>
      </w:tr>
    </w:tbl>
    <w:p w14:paraId="4C30E741" w14:textId="6099C81B" w:rsidR="00FE6AE4" w:rsidRDefault="00FE6AE4" w:rsidP="005812F3">
      <w:pPr>
        <w:tabs>
          <w:tab w:val="right" w:pos="9810"/>
        </w:tabs>
        <w:spacing w:line="360" w:lineRule="auto"/>
        <w:rPr>
          <w:rFonts w:ascii="Arial" w:hAnsi="Arial" w:cs="Arial"/>
        </w:rPr>
      </w:pPr>
      <w:r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334F9637" wp14:editId="2B4F08EF">
                <wp:simplePos x="0" y="0"/>
                <wp:positionH relativeFrom="column">
                  <wp:posOffset>3911600</wp:posOffset>
                </wp:positionH>
                <wp:positionV relativeFrom="paragraph">
                  <wp:posOffset>50800</wp:posOffset>
                </wp:positionV>
                <wp:extent cx="209550" cy="393700"/>
                <wp:effectExtent l="19050" t="19050" r="38100" b="25400"/>
                <wp:wrapNone/>
                <wp:docPr id="6" name="Arrow: Up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9550" cy="393700"/>
                        </a:xfrm>
                        <a:prstGeom prst="up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D99FF49" id="Arrow: Up 6" o:spid="_x0000_s1026" type="#_x0000_t68" style="position:absolute;margin-left:308pt;margin-top:4pt;width:16.5pt;height:31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" adj="5748" fillcolor="#5b9bd5 [3204]" strokecolor="#1f4d78 [1604]" strokeweight="1pt"/>
            </w:pict>
          </mc:Fallback>
        </mc:AlternateContent>
      </w:r>
      <w:r>
        <w:rPr>
          <w:rFonts w:ascii="Arial" w:hAnsi="Arial" w:cs="Arial"/>
        </w:rPr>
        <w:t xml:space="preserve">                                                                        </w:t>
      </w:r>
    </w:p>
    <w:p w14:paraId="735CA2D6" w14:textId="069EA807" w:rsidR="00FE6AE4" w:rsidRDefault="005812F3" w:rsidP="005812F3">
      <w:pPr>
        <w:tabs>
          <w:tab w:val="right" w:pos="9810"/>
        </w:tabs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            </w:t>
      </w:r>
    </w:p>
    <w:p w14:paraId="3A3FE266" w14:textId="2A224277" w:rsidR="00D53B90" w:rsidRDefault="00FE6AE4" w:rsidP="00D53B90">
      <w:pPr>
        <w:rPr>
          <w:lang w:eastAsia="en-IN"/>
        </w:rPr>
      </w:pPr>
      <w:r>
        <w:rPr>
          <w:rFonts w:ascii="Arial" w:hAnsi="Arial" w:cs="Arial"/>
        </w:rPr>
        <w:t xml:space="preserve">              </w:t>
      </w:r>
      <w:r w:rsidR="00D53B90">
        <w:rPr>
          <w:lang w:eastAsia="en-IN"/>
        </w:rPr>
        <w:t xml:space="preserve">        </w:t>
      </w:r>
      <w:r w:rsidR="00D53B90">
        <w:rPr>
          <w:lang w:eastAsia="en-IN"/>
        </w:rPr>
        <w:tab/>
      </w:r>
      <w:r w:rsidR="00D53B90">
        <w:rPr>
          <w:lang w:eastAsia="en-IN"/>
        </w:rPr>
        <w:tab/>
      </w:r>
      <w:r w:rsidR="00D53B90">
        <w:rPr>
          <w:lang w:eastAsia="en-IN"/>
        </w:rPr>
        <w:tab/>
      </w:r>
      <w:r w:rsidR="00D53B90">
        <w:rPr>
          <w:lang w:eastAsia="en-IN"/>
        </w:rPr>
        <w:tab/>
      </w:r>
      <w:r w:rsidR="00D53B90">
        <w:rPr>
          <w:lang w:eastAsia="en-IN"/>
        </w:rPr>
        <w:tab/>
      </w:r>
      <w:r w:rsidR="00D53B90">
        <w:rPr>
          <w:lang w:eastAsia="en-IN"/>
        </w:rPr>
        <w:tab/>
      </w:r>
      <w:r w:rsidR="00D53B90">
        <w:rPr>
          <w:lang w:eastAsia="en-IN"/>
        </w:rPr>
        <w:tab/>
        <w:t>A[mid]=16</w:t>
      </w:r>
    </w:p>
    <w:p w14:paraId="60E53A6D" w14:textId="1ABF0454" w:rsidR="005812F3" w:rsidRDefault="00D53B90" w:rsidP="00D53B90">
      <w:pPr>
        <w:rPr>
          <w:lang w:eastAsia="en-IN"/>
        </w:rPr>
      </w:pPr>
      <w:r>
        <w:rPr>
          <w:lang w:eastAsia="en-IN"/>
        </w:rPr>
        <w:tab/>
      </w:r>
      <w:r>
        <w:rPr>
          <w:lang w:eastAsia="en-IN"/>
        </w:rPr>
        <w:tab/>
      </w:r>
      <w:r>
        <w:rPr>
          <w:lang w:eastAsia="en-IN"/>
        </w:rPr>
        <w:tab/>
      </w:r>
      <w:r>
        <w:rPr>
          <w:lang w:eastAsia="en-IN"/>
        </w:rPr>
        <w:tab/>
      </w:r>
      <w:r>
        <w:rPr>
          <w:lang w:eastAsia="en-IN"/>
        </w:rPr>
        <w:tab/>
      </w:r>
      <w:r>
        <w:rPr>
          <w:lang w:eastAsia="en-IN"/>
        </w:rPr>
        <w:tab/>
      </w:r>
      <w:r>
        <w:rPr>
          <w:lang w:eastAsia="en-IN"/>
        </w:rPr>
        <w:tab/>
        <w:t xml:space="preserve">            A[mid]==key</w:t>
      </w:r>
    </w:p>
    <w:p w14:paraId="2D15D73E" w14:textId="1541898F" w:rsidR="008D1A7A" w:rsidRPr="00D53B90" w:rsidRDefault="008D1A7A" w:rsidP="00D53B90">
      <w:pPr>
        <w:rPr>
          <w:lang w:eastAsia="en-IN"/>
        </w:rPr>
      </w:pPr>
      <w:r>
        <w:rPr>
          <w:lang w:eastAsia="en-IN"/>
        </w:rPr>
        <w:tab/>
      </w:r>
      <w:r>
        <w:rPr>
          <w:lang w:eastAsia="en-IN"/>
        </w:rPr>
        <w:tab/>
      </w:r>
      <w:r>
        <w:rPr>
          <w:lang w:eastAsia="en-IN"/>
        </w:rPr>
        <w:tab/>
      </w:r>
      <w:r>
        <w:rPr>
          <w:lang w:eastAsia="en-IN"/>
        </w:rPr>
        <w:tab/>
      </w:r>
      <w:r>
        <w:rPr>
          <w:lang w:eastAsia="en-IN"/>
        </w:rPr>
        <w:tab/>
      </w:r>
      <w:r>
        <w:rPr>
          <w:lang w:eastAsia="en-IN"/>
        </w:rPr>
        <w:tab/>
      </w:r>
      <w:r>
        <w:rPr>
          <w:lang w:eastAsia="en-IN"/>
        </w:rPr>
        <w:tab/>
        <w:t>It return the index no.3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9016"/>
      </w:tblGrid>
      <w:tr w:rsidR="003B6589" w:rsidRPr="00CB57F2" w14:paraId="22D909E7" w14:textId="77777777" w:rsidTr="004D16C4">
        <w:tc>
          <w:tcPr>
            <w:tcW w:w="5000" w:type="pct"/>
            <w:shd w:val="clear" w:color="auto" w:fill="D9D9D9" w:themeFill="background1" w:themeFillShade="D9"/>
            <w:vAlign w:val="center"/>
          </w:tcPr>
          <w:p w14:paraId="5BD20364" w14:textId="62D61EFF" w:rsidR="003B6589" w:rsidRPr="003B6589" w:rsidRDefault="00607B9A" w:rsidP="003B6589">
            <w:pPr>
              <w:tabs>
                <w:tab w:val="right" w:pos="9810"/>
              </w:tabs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</w:rPr>
              <w:t>Program Code:</w:t>
            </w:r>
          </w:p>
        </w:tc>
      </w:tr>
    </w:tbl>
    <w:p w14:paraId="733E9A48" w14:textId="77777777" w:rsidR="00D53B90" w:rsidRPr="00E44B86" w:rsidRDefault="00D53B90" w:rsidP="00D53B90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44B8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E44B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E44B86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java</w:t>
      </w:r>
      <w:r w:rsidRPr="00E44B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E44B86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util</w:t>
      </w:r>
      <w:r w:rsidRPr="00E44B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E44B86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canner</w:t>
      </w:r>
      <w:r w:rsidRPr="00E44B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43B1B0BF" w14:textId="77777777" w:rsidR="00D53B90" w:rsidRPr="00E44B86" w:rsidRDefault="00D53B90" w:rsidP="00D53B90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12D65B24" w14:textId="77777777" w:rsidR="00D53B90" w:rsidRPr="00E44B86" w:rsidRDefault="00D53B90" w:rsidP="00D53B90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44B8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class</w:t>
      </w:r>
      <w:r w:rsidRPr="00E44B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E44B86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Binary</w:t>
      </w:r>
      <w:r w:rsidRPr="00E44B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{</w:t>
      </w:r>
    </w:p>
    <w:p w14:paraId="4473400E" w14:textId="77777777" w:rsidR="00D53B90" w:rsidRPr="00E44B86" w:rsidRDefault="00D53B90" w:rsidP="00D53B90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44B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lastRenderedPageBreak/>
        <w:t xml:space="preserve">    </w:t>
      </w:r>
      <w:r w:rsidRPr="00E44B8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rivate</w:t>
      </w:r>
      <w:r w:rsidRPr="00E44B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E44B8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tatic</w:t>
      </w:r>
      <w:r w:rsidRPr="00E44B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E44B86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int</w:t>
      </w:r>
      <w:r w:rsidRPr="00E44B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E44B86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ize</w:t>
      </w:r>
      <w:r w:rsidRPr="00E44B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E44B86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0</w:t>
      </w:r>
      <w:r w:rsidRPr="00E44B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146D39F9" w14:textId="77777777" w:rsidR="00D53B90" w:rsidRPr="00E44B86" w:rsidRDefault="00D53B90" w:rsidP="00D53B90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44B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E44B8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rivate</w:t>
      </w:r>
      <w:r w:rsidRPr="00E44B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E44B86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int</w:t>
      </w:r>
      <w:r w:rsidRPr="00E44B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[] </w:t>
      </w:r>
      <w:r w:rsidRPr="00E44B86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</w:t>
      </w:r>
      <w:r w:rsidRPr="00E44B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E44B86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new</w:t>
      </w:r>
      <w:r w:rsidRPr="00E44B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E44B86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int</w:t>
      </w:r>
      <w:r w:rsidRPr="00E44B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</w:t>
      </w:r>
      <w:r w:rsidRPr="00E44B86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ize</w:t>
      </w:r>
      <w:r w:rsidRPr="00E44B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;</w:t>
      </w:r>
    </w:p>
    <w:p w14:paraId="3D55B39D" w14:textId="77777777" w:rsidR="00D53B90" w:rsidRPr="00E44B86" w:rsidRDefault="00D53B90" w:rsidP="00D53B90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1BD863AE" w14:textId="77777777" w:rsidR="00D53B90" w:rsidRPr="00E44B86" w:rsidRDefault="00D53B90" w:rsidP="00D53B90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44B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E44B8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ublic</w:t>
      </w:r>
      <w:r w:rsidRPr="00E44B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E44B86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void</w:t>
      </w:r>
      <w:r w:rsidRPr="00E44B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E44B86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read</w:t>
      </w:r>
      <w:r w:rsidRPr="00E44B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) {</w:t>
      </w:r>
    </w:p>
    <w:p w14:paraId="5774D54A" w14:textId="77777777" w:rsidR="00D53B90" w:rsidRPr="00E44B86" w:rsidRDefault="00D53B90" w:rsidP="00D53B90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44B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E44B86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canner</w:t>
      </w:r>
      <w:r w:rsidRPr="00E44B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E44B86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c</w:t>
      </w:r>
      <w:r w:rsidRPr="00E44B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E44B86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new</w:t>
      </w:r>
      <w:r w:rsidRPr="00E44B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E44B86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Scanner</w:t>
      </w:r>
      <w:r w:rsidRPr="00E44B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E44B86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ystem</w:t>
      </w:r>
      <w:r w:rsidRPr="00E44B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E44B86">
        <w:rPr>
          <w:rFonts w:ascii="Consolas" w:eastAsia="Times New Roman" w:hAnsi="Consolas" w:cs="Times New Roman"/>
          <w:color w:val="4FC1FF"/>
          <w:sz w:val="21"/>
          <w:szCs w:val="21"/>
          <w:lang w:eastAsia="en-IN"/>
        </w:rPr>
        <w:t>in</w:t>
      </w:r>
      <w:r w:rsidRPr="00E44B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382751DF" w14:textId="77777777" w:rsidR="00D53B90" w:rsidRPr="00E44B86" w:rsidRDefault="00D53B90" w:rsidP="00D53B90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44B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E44B86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for</w:t>
      </w:r>
      <w:r w:rsidRPr="00E44B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E44B86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int</w:t>
      </w:r>
      <w:r w:rsidRPr="00E44B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E44B86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r w:rsidRPr="00E44B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E44B86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E44B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  <w:r w:rsidRPr="00E44B86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r w:rsidRPr="00E44B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&lt;</w:t>
      </w:r>
      <w:r w:rsidRPr="00E44B86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ize</w:t>
      </w:r>
      <w:r w:rsidRPr="00E44B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  <w:r w:rsidRPr="00E44B86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r w:rsidRPr="00E44B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++) {</w:t>
      </w:r>
    </w:p>
    <w:p w14:paraId="577CB79E" w14:textId="77777777" w:rsidR="00D53B90" w:rsidRPr="00E44B86" w:rsidRDefault="00D53B90" w:rsidP="00D53B90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44B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E44B86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ystem</w:t>
      </w:r>
      <w:r w:rsidRPr="00E44B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E44B86">
        <w:rPr>
          <w:rFonts w:ascii="Consolas" w:eastAsia="Times New Roman" w:hAnsi="Consolas" w:cs="Times New Roman"/>
          <w:color w:val="4FC1FF"/>
          <w:sz w:val="21"/>
          <w:szCs w:val="21"/>
          <w:lang w:eastAsia="en-IN"/>
        </w:rPr>
        <w:t>out</w:t>
      </w:r>
      <w:r w:rsidRPr="00E44B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E44B86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rint</w:t>
      </w:r>
      <w:r w:rsidRPr="00E44B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E44B86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Enter Elements of an array :-"</w:t>
      </w:r>
      <w:r w:rsidRPr="00E44B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669D1FE8" w14:textId="77777777" w:rsidR="00D53B90" w:rsidRPr="00E44B86" w:rsidRDefault="00D53B90" w:rsidP="00D53B90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44B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E44B86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</w:t>
      </w:r>
      <w:r w:rsidRPr="00E44B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</w:t>
      </w:r>
      <w:r w:rsidRPr="00E44B86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r w:rsidRPr="00E44B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=</w:t>
      </w:r>
      <w:r w:rsidRPr="00E44B86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c</w:t>
      </w:r>
      <w:r w:rsidRPr="00E44B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E44B86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nextInt</w:t>
      </w:r>
      <w:r w:rsidRPr="00E44B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);</w:t>
      </w:r>
    </w:p>
    <w:p w14:paraId="34DDFC9F" w14:textId="77777777" w:rsidR="00D53B90" w:rsidRPr="00E44B86" w:rsidRDefault="00D53B90" w:rsidP="00D53B90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44B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}</w:t>
      </w:r>
    </w:p>
    <w:p w14:paraId="43312479" w14:textId="77777777" w:rsidR="00D53B90" w:rsidRPr="00E44B86" w:rsidRDefault="00D53B90" w:rsidP="00D53B90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44B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}</w:t>
      </w:r>
    </w:p>
    <w:p w14:paraId="4F50FF16" w14:textId="77777777" w:rsidR="00D53B90" w:rsidRPr="00E44B86" w:rsidRDefault="00D53B90" w:rsidP="00D53B90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7156D39E" w14:textId="77777777" w:rsidR="00D53B90" w:rsidRPr="00E44B86" w:rsidRDefault="00D53B90" w:rsidP="00D53B90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44B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E44B8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ublic</w:t>
      </w:r>
      <w:r w:rsidRPr="00E44B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E44B86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void</w:t>
      </w:r>
      <w:r w:rsidRPr="00E44B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E44B86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search</w:t>
      </w:r>
      <w:r w:rsidRPr="00E44B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) {</w:t>
      </w:r>
    </w:p>
    <w:p w14:paraId="2B01526E" w14:textId="77777777" w:rsidR="00D53B90" w:rsidRPr="00E44B86" w:rsidRDefault="00D53B90" w:rsidP="00D53B90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44B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E44B86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canner</w:t>
      </w:r>
      <w:r w:rsidRPr="00E44B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E44B86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c</w:t>
      </w:r>
      <w:r w:rsidRPr="00E44B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E44B86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new</w:t>
      </w:r>
      <w:r w:rsidRPr="00E44B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E44B86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Scanner</w:t>
      </w:r>
      <w:r w:rsidRPr="00E44B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E44B86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ystem</w:t>
      </w:r>
      <w:r w:rsidRPr="00E44B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E44B86">
        <w:rPr>
          <w:rFonts w:ascii="Consolas" w:eastAsia="Times New Roman" w:hAnsi="Consolas" w:cs="Times New Roman"/>
          <w:color w:val="4FC1FF"/>
          <w:sz w:val="21"/>
          <w:szCs w:val="21"/>
          <w:lang w:eastAsia="en-IN"/>
        </w:rPr>
        <w:t>in</w:t>
      </w:r>
      <w:r w:rsidRPr="00E44B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6CC40D84" w14:textId="77777777" w:rsidR="00D53B90" w:rsidRPr="00E44B86" w:rsidRDefault="00D53B90" w:rsidP="00D53B90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44B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E44B86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ystem</w:t>
      </w:r>
      <w:r w:rsidRPr="00E44B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E44B86">
        <w:rPr>
          <w:rFonts w:ascii="Consolas" w:eastAsia="Times New Roman" w:hAnsi="Consolas" w:cs="Times New Roman"/>
          <w:color w:val="4FC1FF"/>
          <w:sz w:val="21"/>
          <w:szCs w:val="21"/>
          <w:lang w:eastAsia="en-IN"/>
        </w:rPr>
        <w:t>out</w:t>
      </w:r>
      <w:r w:rsidRPr="00E44B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E44B86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rint</w:t>
      </w:r>
      <w:r w:rsidRPr="00E44B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E44B86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Enter key Element :-"</w:t>
      </w:r>
      <w:r w:rsidRPr="00E44B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38476CB3" w14:textId="77777777" w:rsidR="00D53B90" w:rsidRPr="00E44B86" w:rsidRDefault="00D53B90" w:rsidP="00D53B90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44B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E44B86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int</w:t>
      </w:r>
      <w:r w:rsidRPr="00E44B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E44B86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key</w:t>
      </w:r>
      <w:r w:rsidRPr="00E44B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E44B86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c</w:t>
      </w:r>
      <w:r w:rsidRPr="00E44B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E44B86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nextInt</w:t>
      </w:r>
      <w:r w:rsidRPr="00E44B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);</w:t>
      </w:r>
    </w:p>
    <w:p w14:paraId="2721F0A9" w14:textId="77777777" w:rsidR="00D53B90" w:rsidRPr="00E44B86" w:rsidRDefault="00D53B90" w:rsidP="00D53B90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44B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E44B86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int</w:t>
      </w:r>
      <w:r w:rsidRPr="00E44B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E44B86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lb</w:t>
      </w:r>
      <w:r w:rsidRPr="00E44B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E44B86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E44B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E44B86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ub</w:t>
      </w:r>
      <w:r w:rsidRPr="00E44B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E44B86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ize</w:t>
      </w:r>
      <w:r w:rsidRPr="00E44B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-</w:t>
      </w:r>
      <w:r w:rsidRPr="00E44B86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E44B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5C1A50DE" w14:textId="77777777" w:rsidR="00D53B90" w:rsidRPr="00E44B86" w:rsidRDefault="00D53B90" w:rsidP="00D53B90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44B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E44B86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int</w:t>
      </w:r>
      <w:r w:rsidRPr="00E44B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E44B86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mid</w:t>
      </w:r>
      <w:r w:rsidRPr="00E44B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E44B86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E44B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789D4DCE" w14:textId="77777777" w:rsidR="00D53B90" w:rsidRPr="00E44B86" w:rsidRDefault="00D53B90" w:rsidP="00D53B90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44B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E44B86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int</w:t>
      </w:r>
      <w:r w:rsidRPr="00E44B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E44B86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found</w:t>
      </w:r>
      <w:r w:rsidRPr="00E44B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E44B86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E44B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45BECD06" w14:textId="77777777" w:rsidR="00D53B90" w:rsidRPr="00E44B86" w:rsidRDefault="00D53B90" w:rsidP="00D53B90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44B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E44B86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while</w:t>
      </w:r>
      <w:r w:rsidRPr="00E44B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E44B86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lb</w:t>
      </w:r>
      <w:r w:rsidRPr="00E44B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&lt;=</w:t>
      </w:r>
      <w:r w:rsidRPr="00E44B86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ub</w:t>
      </w:r>
      <w:r w:rsidRPr="00E44B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 {</w:t>
      </w:r>
    </w:p>
    <w:p w14:paraId="43CC3C51" w14:textId="77777777" w:rsidR="00D53B90" w:rsidRPr="00E44B86" w:rsidRDefault="00D53B90" w:rsidP="00D53B90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44B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E44B86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mid</w:t>
      </w:r>
      <w:r w:rsidRPr="00E44B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(</w:t>
      </w:r>
      <w:r w:rsidRPr="00E44B86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lb</w:t>
      </w:r>
      <w:r w:rsidRPr="00E44B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+</w:t>
      </w:r>
      <w:r w:rsidRPr="00E44B86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ub</w:t>
      </w:r>
      <w:r w:rsidRPr="00E44B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/</w:t>
      </w:r>
      <w:r w:rsidRPr="00E44B86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2</w:t>
      </w:r>
      <w:r w:rsidRPr="00E44B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0D32C0CD" w14:textId="77777777" w:rsidR="00D53B90" w:rsidRPr="00E44B86" w:rsidRDefault="00D53B90" w:rsidP="00D53B90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44B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E44B86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if</w:t>
      </w:r>
      <w:r w:rsidRPr="00E44B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E44B86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</w:t>
      </w:r>
      <w:r w:rsidRPr="00E44B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</w:t>
      </w:r>
      <w:r w:rsidRPr="00E44B86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mid</w:t>
      </w:r>
      <w:r w:rsidRPr="00E44B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==</w:t>
      </w:r>
      <w:r w:rsidRPr="00E44B86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key</w:t>
      </w:r>
      <w:r w:rsidRPr="00E44B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 {</w:t>
      </w:r>
    </w:p>
    <w:p w14:paraId="6F1B35FC" w14:textId="77777777" w:rsidR="00D53B90" w:rsidRPr="00E44B86" w:rsidRDefault="00D53B90" w:rsidP="00D53B90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44B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r w:rsidRPr="00E44B86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found</w:t>
      </w:r>
      <w:r w:rsidRPr="00E44B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E44B86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E44B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01F309A0" w14:textId="77777777" w:rsidR="00D53B90" w:rsidRPr="00E44B86" w:rsidRDefault="00D53B90" w:rsidP="00D53B90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44B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r w:rsidRPr="00E44B86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break</w:t>
      </w:r>
      <w:r w:rsidRPr="00E44B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63C4E304" w14:textId="77777777" w:rsidR="00D53B90" w:rsidRPr="00E44B86" w:rsidRDefault="00D53B90" w:rsidP="00D53B90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44B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    }</w:t>
      </w:r>
      <w:r w:rsidRPr="00E44B86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else</w:t>
      </w:r>
      <w:r w:rsidRPr="00E44B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E44B86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if</w:t>
      </w:r>
      <w:r w:rsidRPr="00E44B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E44B86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key</w:t>
      </w:r>
      <w:r w:rsidRPr="00E44B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&gt;</w:t>
      </w:r>
      <w:r w:rsidRPr="00E44B86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</w:t>
      </w:r>
      <w:r w:rsidRPr="00E44B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</w:t>
      </w:r>
      <w:r w:rsidRPr="00E44B86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mid</w:t>
      </w:r>
      <w:r w:rsidRPr="00E44B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)</w:t>
      </w:r>
    </w:p>
    <w:p w14:paraId="1345EA86" w14:textId="77777777" w:rsidR="00D53B90" w:rsidRPr="00E44B86" w:rsidRDefault="00D53B90" w:rsidP="00D53B90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44B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r w:rsidRPr="00E44B86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lb</w:t>
      </w:r>
      <w:r w:rsidRPr="00E44B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E44B86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mid</w:t>
      </w:r>
      <w:r w:rsidRPr="00E44B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+</w:t>
      </w:r>
      <w:r w:rsidRPr="00E44B86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E44B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7C42C788" w14:textId="77777777" w:rsidR="00D53B90" w:rsidRPr="00E44B86" w:rsidRDefault="00D53B90" w:rsidP="00D53B90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44B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E44B86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else</w:t>
      </w:r>
      <w:r w:rsidRPr="00E44B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</w:p>
    <w:p w14:paraId="28ED96BB" w14:textId="77777777" w:rsidR="00D53B90" w:rsidRPr="00E44B86" w:rsidRDefault="00D53B90" w:rsidP="00D53B90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44B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r w:rsidRPr="00E44B86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ub</w:t>
      </w:r>
      <w:r w:rsidRPr="00E44B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E44B86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mid</w:t>
      </w:r>
      <w:r w:rsidRPr="00E44B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-</w:t>
      </w:r>
      <w:r w:rsidRPr="00E44B86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E44B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3DBC542F" w14:textId="77777777" w:rsidR="00D53B90" w:rsidRPr="00E44B86" w:rsidRDefault="00D53B90" w:rsidP="00D53B90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44B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}</w:t>
      </w:r>
    </w:p>
    <w:p w14:paraId="7CF65727" w14:textId="77777777" w:rsidR="00D53B90" w:rsidRPr="00E44B86" w:rsidRDefault="00D53B90" w:rsidP="00D53B90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117A6955" w14:textId="77777777" w:rsidR="00D53B90" w:rsidRPr="00E44B86" w:rsidRDefault="00D53B90" w:rsidP="00D53B90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44B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E44B86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if</w:t>
      </w:r>
      <w:r w:rsidRPr="00E44B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E44B86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found</w:t>
      </w:r>
      <w:r w:rsidRPr="00E44B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=</w:t>
      </w:r>
      <w:r w:rsidRPr="00E44B86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E44B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) </w:t>
      </w:r>
    </w:p>
    <w:p w14:paraId="2027A697" w14:textId="77777777" w:rsidR="00D53B90" w:rsidRPr="00E44B86" w:rsidRDefault="00D53B90" w:rsidP="00D53B90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44B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E44B86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ystem</w:t>
      </w:r>
      <w:r w:rsidRPr="00E44B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E44B86">
        <w:rPr>
          <w:rFonts w:ascii="Consolas" w:eastAsia="Times New Roman" w:hAnsi="Consolas" w:cs="Times New Roman"/>
          <w:color w:val="4FC1FF"/>
          <w:sz w:val="21"/>
          <w:szCs w:val="21"/>
          <w:lang w:eastAsia="en-IN"/>
        </w:rPr>
        <w:t>out</w:t>
      </w:r>
      <w:r w:rsidRPr="00E44B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E44B86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rintln</w:t>
      </w:r>
      <w:r w:rsidRPr="00E44B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E44B86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Element found at :-"</w:t>
      </w:r>
      <w:r w:rsidRPr="00E44B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+(</w:t>
      </w:r>
      <w:r w:rsidRPr="00E44B86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mid</w:t>
      </w:r>
      <w:r w:rsidRPr="00E44B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+</w:t>
      </w:r>
      <w:r w:rsidRPr="00E44B86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E44B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);</w:t>
      </w:r>
    </w:p>
    <w:p w14:paraId="2C2EB7FD" w14:textId="77777777" w:rsidR="00D53B90" w:rsidRPr="00E44B86" w:rsidRDefault="00D53B90" w:rsidP="00D53B90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44B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E44B86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else</w:t>
      </w:r>
    </w:p>
    <w:p w14:paraId="1755232E" w14:textId="77777777" w:rsidR="00D53B90" w:rsidRPr="00E44B86" w:rsidRDefault="00D53B90" w:rsidP="00D53B90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44B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E44B86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ystem</w:t>
      </w:r>
      <w:r w:rsidRPr="00E44B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E44B86">
        <w:rPr>
          <w:rFonts w:ascii="Consolas" w:eastAsia="Times New Roman" w:hAnsi="Consolas" w:cs="Times New Roman"/>
          <w:color w:val="4FC1FF"/>
          <w:sz w:val="21"/>
          <w:szCs w:val="21"/>
          <w:lang w:eastAsia="en-IN"/>
        </w:rPr>
        <w:t>out</w:t>
      </w:r>
      <w:r w:rsidRPr="00E44B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E44B86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rintln</w:t>
      </w:r>
      <w:r w:rsidRPr="00E44B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E44B86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Not Found"</w:t>
      </w:r>
      <w:r w:rsidRPr="00E44B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38334D04" w14:textId="77777777" w:rsidR="00D53B90" w:rsidRPr="00E44B86" w:rsidRDefault="00D53B90" w:rsidP="00D53B90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44B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}</w:t>
      </w:r>
    </w:p>
    <w:p w14:paraId="231E59DD" w14:textId="77777777" w:rsidR="00D53B90" w:rsidRPr="00E44B86" w:rsidRDefault="00D53B90" w:rsidP="00D53B90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44B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5E6A2ABB" w14:textId="77777777" w:rsidR="00D53B90" w:rsidRPr="00E44B86" w:rsidRDefault="00D53B90" w:rsidP="00D53B90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29F631A9" w14:textId="77777777" w:rsidR="00D53B90" w:rsidRPr="00E44B86" w:rsidRDefault="00D53B90" w:rsidP="00D53B90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44B8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ublic</w:t>
      </w:r>
      <w:r w:rsidRPr="00E44B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E44B8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class</w:t>
      </w:r>
      <w:r w:rsidRPr="00E44B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E44B86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BinarySearch</w:t>
      </w:r>
      <w:r w:rsidRPr="00E44B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{</w:t>
      </w:r>
    </w:p>
    <w:p w14:paraId="64DBDF2F" w14:textId="77777777" w:rsidR="00D53B90" w:rsidRPr="00E44B86" w:rsidRDefault="00D53B90" w:rsidP="00D53B90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44B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E44B8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ublic</w:t>
      </w:r>
      <w:r w:rsidRPr="00E44B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E44B8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tatic</w:t>
      </w:r>
      <w:r w:rsidRPr="00E44B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E44B86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void</w:t>
      </w:r>
      <w:r w:rsidRPr="00E44B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E44B86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main</w:t>
      </w:r>
      <w:r w:rsidRPr="00E44B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E44B86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tring</w:t>
      </w:r>
      <w:r w:rsidRPr="00E44B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[] </w:t>
      </w:r>
      <w:r w:rsidRPr="00E44B86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rgs</w:t>
      </w:r>
      <w:r w:rsidRPr="00E44B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 {</w:t>
      </w:r>
    </w:p>
    <w:p w14:paraId="620DF027" w14:textId="77777777" w:rsidR="00D53B90" w:rsidRPr="00E44B86" w:rsidRDefault="00D53B90" w:rsidP="00D53B90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44B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E44B86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Binary</w:t>
      </w:r>
      <w:r w:rsidRPr="00E44B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E44B86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b</w:t>
      </w:r>
      <w:r w:rsidRPr="00E44B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E44B86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new</w:t>
      </w:r>
      <w:r w:rsidRPr="00E44B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E44B86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Binary</w:t>
      </w:r>
      <w:r w:rsidRPr="00E44B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);</w:t>
      </w:r>
    </w:p>
    <w:p w14:paraId="4BC2FF74" w14:textId="77777777" w:rsidR="00D53B90" w:rsidRPr="00E44B86" w:rsidRDefault="00D53B90" w:rsidP="00D53B90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44B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E44B86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b</w:t>
      </w:r>
      <w:r w:rsidRPr="00E44B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E44B86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read</w:t>
      </w:r>
      <w:r w:rsidRPr="00E44B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);</w:t>
      </w:r>
    </w:p>
    <w:p w14:paraId="12CEE594" w14:textId="77777777" w:rsidR="00D53B90" w:rsidRPr="00E44B86" w:rsidRDefault="00D53B90" w:rsidP="00D53B90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44B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E44B86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b</w:t>
      </w:r>
      <w:r w:rsidRPr="00E44B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E44B86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search</w:t>
      </w:r>
      <w:r w:rsidRPr="00E44B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);</w:t>
      </w:r>
    </w:p>
    <w:p w14:paraId="264A097A" w14:textId="77777777" w:rsidR="00D53B90" w:rsidRPr="00E44B86" w:rsidRDefault="00D53B90" w:rsidP="00D53B90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44B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}</w:t>
      </w:r>
    </w:p>
    <w:p w14:paraId="015A5555" w14:textId="77777777" w:rsidR="00D53B90" w:rsidRPr="00E44B86" w:rsidRDefault="00D53B90" w:rsidP="00D53B90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44B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0188405A" w14:textId="77777777" w:rsidR="00D53B90" w:rsidRPr="00E44B86" w:rsidRDefault="00D53B90" w:rsidP="00D53B90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58216E55" w14:textId="4B70023D" w:rsidR="003B6589" w:rsidRDefault="003B6589" w:rsidP="003B6589">
      <w:pPr>
        <w:tabs>
          <w:tab w:val="right" w:pos="9810"/>
        </w:tabs>
        <w:spacing w:line="360" w:lineRule="auto"/>
        <w:rPr>
          <w:rFonts w:ascii="Arial" w:hAnsi="Arial" w:cs="Arial"/>
        </w:rPr>
      </w:pPr>
    </w:p>
    <w:p w14:paraId="2312C3B1" w14:textId="21EA1580" w:rsidR="00607B9A" w:rsidRDefault="00607B9A" w:rsidP="003B6589">
      <w:pPr>
        <w:tabs>
          <w:tab w:val="right" w:pos="9810"/>
        </w:tabs>
        <w:spacing w:line="360" w:lineRule="auto"/>
        <w:rPr>
          <w:rFonts w:ascii="Arial" w:hAnsi="Arial" w:cs="Arial"/>
        </w:rPr>
      </w:pPr>
    </w:p>
    <w:p w14:paraId="54A7C443" w14:textId="77777777" w:rsidR="00607B9A" w:rsidRDefault="00607B9A" w:rsidP="003B6589">
      <w:pPr>
        <w:tabs>
          <w:tab w:val="right" w:pos="9810"/>
        </w:tabs>
        <w:spacing w:line="360" w:lineRule="auto"/>
        <w:rPr>
          <w:rFonts w:ascii="Arial" w:hAnsi="Arial" w:cs="Arial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9016"/>
      </w:tblGrid>
      <w:tr w:rsidR="003B6589" w:rsidRPr="00CB57F2" w14:paraId="369F8D4E" w14:textId="77777777" w:rsidTr="004D16C4">
        <w:tc>
          <w:tcPr>
            <w:tcW w:w="5000" w:type="pct"/>
            <w:shd w:val="clear" w:color="auto" w:fill="D9D9D9" w:themeFill="background1" w:themeFillShade="D9"/>
            <w:vAlign w:val="center"/>
          </w:tcPr>
          <w:p w14:paraId="1592AA64" w14:textId="2AE69EF3" w:rsidR="003B6589" w:rsidRPr="00607B9A" w:rsidRDefault="00607B9A" w:rsidP="003B6589">
            <w:pPr>
              <w:tabs>
                <w:tab w:val="right" w:pos="9810"/>
              </w:tabs>
              <w:spacing w:line="360" w:lineRule="auto"/>
              <w:rPr>
                <w:rFonts w:ascii="Arial" w:hAnsi="Arial" w:cs="Arial"/>
                <w:b/>
                <w:bCs/>
              </w:rPr>
            </w:pPr>
            <w:r w:rsidRPr="00607B9A">
              <w:rPr>
                <w:rFonts w:ascii="Arial" w:hAnsi="Arial" w:cs="Arial"/>
                <w:b/>
                <w:bCs/>
              </w:rPr>
              <w:lastRenderedPageBreak/>
              <w:t>Output Screenshots:</w:t>
            </w:r>
          </w:p>
        </w:tc>
      </w:tr>
    </w:tbl>
    <w:p w14:paraId="21FCAE0C" w14:textId="77777777" w:rsidR="003B6589" w:rsidRDefault="003B6589" w:rsidP="003B6589">
      <w:pPr>
        <w:tabs>
          <w:tab w:val="right" w:pos="9810"/>
        </w:tabs>
        <w:spacing w:line="360" w:lineRule="auto"/>
        <w:rPr>
          <w:rFonts w:ascii="Arial" w:hAnsi="Arial" w:cs="Arial"/>
        </w:rPr>
      </w:pPr>
    </w:p>
    <w:p w14:paraId="327FB63D" w14:textId="204FF040" w:rsidR="003B6589" w:rsidRDefault="003B6589" w:rsidP="003B6589">
      <w:pPr>
        <w:tabs>
          <w:tab w:val="right" w:pos="9810"/>
        </w:tabs>
        <w:spacing w:line="360" w:lineRule="auto"/>
        <w:rPr>
          <w:rFonts w:ascii="Arial" w:hAnsi="Arial" w:cs="Arial"/>
        </w:rPr>
      </w:pPr>
    </w:p>
    <w:p w14:paraId="61185A4E" w14:textId="35C08D02" w:rsidR="00B231A4" w:rsidRDefault="00B231A4" w:rsidP="003B6589">
      <w:pPr>
        <w:tabs>
          <w:tab w:val="right" w:pos="9810"/>
        </w:tabs>
        <w:spacing w:line="360" w:lineRule="auto"/>
        <w:rPr>
          <w:rFonts w:ascii="Arial" w:hAnsi="Arial" w:cs="Arial"/>
        </w:rPr>
      </w:pPr>
      <w:r>
        <w:rPr>
          <w:rFonts w:ascii="Arial" w:hAnsi="Arial" w:cs="Arial"/>
          <w:noProof/>
        </w:rPr>
        <w:drawing>
          <wp:inline distT="0" distB="0" distL="0" distR="0" wp14:anchorId="1643BE56" wp14:editId="3205E6D4">
            <wp:extent cx="5731510" cy="1203960"/>
            <wp:effectExtent l="0" t="0" r="254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203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516363" w14:textId="77777777" w:rsidR="00607B9A" w:rsidRDefault="00607B9A" w:rsidP="003B6589">
      <w:pPr>
        <w:tabs>
          <w:tab w:val="right" w:pos="9810"/>
        </w:tabs>
        <w:spacing w:line="360" w:lineRule="auto"/>
        <w:rPr>
          <w:rFonts w:ascii="Arial" w:hAnsi="Arial" w:cs="Arial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9016"/>
      </w:tblGrid>
      <w:tr w:rsidR="00BF6962" w:rsidRPr="00CB57F2" w14:paraId="6B402D43" w14:textId="77777777" w:rsidTr="007B10AD">
        <w:tc>
          <w:tcPr>
            <w:tcW w:w="5000" w:type="pct"/>
            <w:shd w:val="clear" w:color="auto" w:fill="D9D9D9" w:themeFill="background1" w:themeFillShade="D9"/>
          </w:tcPr>
          <w:p w14:paraId="687F006C" w14:textId="77777777" w:rsidR="00BF6962" w:rsidRPr="00CB57F2" w:rsidRDefault="00BF6962" w:rsidP="00CB57F2">
            <w:pPr>
              <w:tabs>
                <w:tab w:val="right" w:pos="9810"/>
              </w:tabs>
              <w:spacing w:line="360" w:lineRule="auto"/>
              <w:rPr>
                <w:rFonts w:ascii="Arial" w:hAnsi="Arial" w:cs="Arial"/>
                <w:b/>
              </w:rPr>
            </w:pPr>
            <w:r w:rsidRPr="00CB57F2">
              <w:rPr>
                <w:rFonts w:ascii="Arial" w:hAnsi="Arial" w:cs="Arial"/>
                <w:b/>
              </w:rPr>
              <w:t>RESULT:</w:t>
            </w:r>
          </w:p>
        </w:tc>
      </w:tr>
    </w:tbl>
    <w:p w14:paraId="1815511D" w14:textId="77777777" w:rsidR="0026059D" w:rsidRDefault="00BF6962" w:rsidP="0026059D">
      <w:pPr>
        <w:tabs>
          <w:tab w:val="right" w:pos="9810"/>
        </w:tabs>
        <w:spacing w:line="360" w:lineRule="auto"/>
        <w:rPr>
          <w:rFonts w:ascii="Arial" w:hAnsi="Arial" w:cs="Arial"/>
          <w:b/>
        </w:rPr>
      </w:pPr>
      <w:r w:rsidRPr="00CB57F2">
        <w:rPr>
          <w:rFonts w:ascii="Arial" w:hAnsi="Arial" w:cs="Arial"/>
          <w:b/>
        </w:rPr>
        <w:t xml:space="preserve"> </w:t>
      </w:r>
    </w:p>
    <w:p w14:paraId="04D57D10" w14:textId="77777777" w:rsidR="00BF6962" w:rsidRPr="00CB57F2" w:rsidRDefault="0026059D" w:rsidP="0026059D">
      <w:pPr>
        <w:tabs>
          <w:tab w:val="right" w:pos="9810"/>
        </w:tabs>
        <w:spacing w:line="360" w:lineRule="auto"/>
        <w:rPr>
          <w:rFonts w:ascii="Arial" w:hAnsi="Arial" w:cs="Arial"/>
        </w:rPr>
      </w:pPr>
      <w:r w:rsidRPr="0026059D">
        <w:rPr>
          <w:rFonts w:ascii="Arial" w:hAnsi="Arial" w:cs="Arial"/>
        </w:rPr>
        <w:t>T</w:t>
      </w:r>
      <w:r w:rsidR="00CB57F2" w:rsidRPr="00CB57F2">
        <w:rPr>
          <w:rFonts w:ascii="Arial" w:hAnsi="Arial" w:cs="Arial"/>
        </w:rPr>
        <w:t>hus,</w:t>
      </w:r>
      <w:r w:rsidR="00BF6962" w:rsidRPr="00CB57F2">
        <w:rPr>
          <w:rFonts w:ascii="Arial" w:hAnsi="Arial" w:cs="Arial"/>
        </w:rPr>
        <w:t xml:space="preserve"> the </w:t>
      </w:r>
      <w:r w:rsidR="003B6589">
        <w:rPr>
          <w:rFonts w:ascii="Arial" w:hAnsi="Arial" w:cs="Arial"/>
        </w:rPr>
        <w:t>programs for the given problem statements has been executed and the results are verified successfully.</w:t>
      </w:r>
    </w:p>
    <w:sectPr w:rsidR="00BF6962" w:rsidRPr="00CB57F2" w:rsidSect="0026059D">
      <w:headerReference w:type="default" r:id="rId9"/>
      <w:footerReference w:type="default" r:id="rId10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310BAC" w14:textId="77777777" w:rsidR="00B34BCF" w:rsidRDefault="00B34BCF" w:rsidP="00F44DD0">
      <w:r>
        <w:separator/>
      </w:r>
    </w:p>
  </w:endnote>
  <w:endnote w:type="continuationSeparator" w:id="0">
    <w:p w14:paraId="2D6E3CC0" w14:textId="77777777" w:rsidR="00B34BCF" w:rsidRDefault="00B34BCF" w:rsidP="00F44DD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Verana">
    <w:altName w:val="Times New Roman"/>
    <w:charset w:val="00"/>
    <w:family w:val="auto"/>
    <w:pitch w:val="variable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E35592" w14:textId="13B1E290" w:rsidR="00F44DD0" w:rsidRDefault="00F44DD0" w:rsidP="00F44DD0">
    <w:pPr>
      <w:pStyle w:val="BodyText"/>
      <w:spacing w:line="14" w:lineRule="auto"/>
      <w:rPr>
        <w:sz w:val="20"/>
      </w:rPr>
    </w:pPr>
    <w:r>
      <w:rPr>
        <w:noProof/>
        <w:lang w:val="en-IN" w:eastAsia="en-IN"/>
      </w:rPr>
      <mc:AlternateContent>
        <mc:Choice Requires="wps">
          <w:drawing>
            <wp:anchor distT="0" distB="0" distL="114300" distR="114300" simplePos="0" relativeHeight="251660288" behindDoc="1" locked="0" layoutInCell="1" allowOverlap="1" wp14:anchorId="2CCE2694" wp14:editId="2A4D74E6">
              <wp:simplePos x="0" y="0"/>
              <wp:positionH relativeFrom="page">
                <wp:posOffset>3761740</wp:posOffset>
              </wp:positionH>
              <wp:positionV relativeFrom="page">
                <wp:posOffset>10246360</wp:posOffset>
              </wp:positionV>
              <wp:extent cx="219075" cy="184785"/>
              <wp:effectExtent l="0" t="0" r="0" b="0"/>
              <wp:wrapNone/>
              <wp:docPr id="4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19075" cy="1847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C211AF1" w14:textId="77777777" w:rsidR="00F44DD0" w:rsidRDefault="00F44DD0" w:rsidP="00F44DD0">
                          <w:pPr>
                            <w:pStyle w:val="BodyText"/>
                            <w:spacing w:before="17"/>
                            <w:ind w:left="20"/>
                          </w:pPr>
                          <w:r>
                            <w:t>[</w:t>
                          </w:r>
                          <w:r>
                            <w:fldChar w:fldCharType="begin"/>
                          </w:r>
                          <w: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3B6589">
                            <w:rPr>
                              <w:noProof/>
                            </w:rPr>
                            <w:t>3</w:t>
                          </w:r>
                          <w:r>
                            <w:fldChar w:fldCharType="end"/>
                          </w:r>
                          <w:r>
                            <w:t>]</w:t>
                          </w:r>
                        </w:p>
                        <w:p w14:paraId="6D13554E" w14:textId="77777777" w:rsidR="00F44DD0" w:rsidRDefault="00F44DD0" w:rsidP="00F44DD0"/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CCE2694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6" type="#_x0000_t202" style="position:absolute;margin-left:296.2pt;margin-top:806.8pt;width:17.25pt;height:14.55pt;z-index:-2516561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" filled="f" stroked="f">
              <v:textbox inset="0,0,0,0">
                <w:txbxContent>
                  <w:p w14:paraId="0C211AF1" w14:textId="77777777" w:rsidR="00F44DD0" w:rsidRDefault="00F44DD0" w:rsidP="00F44DD0">
                    <w:pPr>
                      <w:pStyle w:val="BodyText"/>
                      <w:spacing w:before="17"/>
                      <w:ind w:left="20"/>
                    </w:pPr>
                    <w:r>
                      <w:t>[</w:t>
                    </w:r>
                    <w:r>
                      <w:fldChar w:fldCharType="begin"/>
                    </w:r>
                    <w:r>
                      <w:instrText xml:space="preserve"> PAGE </w:instrText>
                    </w:r>
                    <w:r>
                      <w:fldChar w:fldCharType="separate"/>
                    </w:r>
                    <w:r w:rsidR="003B6589">
                      <w:rPr>
                        <w:noProof/>
                      </w:rPr>
                      <w:t>3</w:t>
                    </w:r>
                    <w:r>
                      <w:fldChar w:fldCharType="end"/>
                    </w:r>
                    <w:r>
                      <w:t>]</w:t>
                    </w:r>
                  </w:p>
                  <w:p w14:paraId="6D13554E" w14:textId="77777777" w:rsidR="00F44DD0" w:rsidRDefault="00F44DD0" w:rsidP="00F44DD0"/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F5F4AA" w14:textId="77777777" w:rsidR="00B34BCF" w:rsidRDefault="00B34BCF" w:rsidP="00F44DD0">
      <w:r>
        <w:separator/>
      </w:r>
    </w:p>
  </w:footnote>
  <w:footnote w:type="continuationSeparator" w:id="0">
    <w:p w14:paraId="5EA96A90" w14:textId="77777777" w:rsidR="00B34BCF" w:rsidRDefault="00B34BCF" w:rsidP="00F44DD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AF6C45" w14:textId="72C32D07" w:rsidR="00F44DD0" w:rsidRDefault="00F44DD0" w:rsidP="00C47BBA">
    <w:pPr>
      <w:pStyle w:val="BodyText"/>
      <w:spacing w:before="17" w:line="276" w:lineRule="aut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F443C1"/>
    <w:multiLevelType w:val="multilevel"/>
    <w:tmpl w:val="066A7AF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7A16408"/>
    <w:multiLevelType w:val="hybridMultilevel"/>
    <w:tmpl w:val="4B8838A6"/>
    <w:lvl w:ilvl="0" w:tplc="F7FAC826">
      <w:start w:val="1"/>
      <w:numFmt w:val="lowerRoman"/>
      <w:lvlText w:val="(%1)"/>
      <w:lvlJc w:val="righ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600E7F"/>
    <w:multiLevelType w:val="hybridMultilevel"/>
    <w:tmpl w:val="CE8C46A2"/>
    <w:lvl w:ilvl="0" w:tplc="B3961D6A">
      <w:start w:val="3"/>
      <w:numFmt w:val="bullet"/>
      <w:lvlText w:val=""/>
      <w:lvlJc w:val="left"/>
      <w:pPr>
        <w:ind w:left="720" w:hanging="360"/>
      </w:pPr>
      <w:rPr>
        <w:rFonts w:ascii="Symbol" w:eastAsia="Verana" w:hAnsi="Symbol" w:cs="Aria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E50097"/>
    <w:multiLevelType w:val="hybridMultilevel"/>
    <w:tmpl w:val="B4EC78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A2820F5"/>
    <w:multiLevelType w:val="hybridMultilevel"/>
    <w:tmpl w:val="4B8838A6"/>
    <w:lvl w:ilvl="0" w:tplc="F7FAC826">
      <w:start w:val="1"/>
      <w:numFmt w:val="lowerRoman"/>
      <w:lvlText w:val="(%1)"/>
      <w:lvlJc w:val="righ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A4C159A"/>
    <w:multiLevelType w:val="hybridMultilevel"/>
    <w:tmpl w:val="4B8838A6"/>
    <w:lvl w:ilvl="0" w:tplc="F7FAC826">
      <w:start w:val="1"/>
      <w:numFmt w:val="lowerRoman"/>
      <w:lvlText w:val="(%1)"/>
      <w:lvlJc w:val="righ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44D76A1"/>
    <w:multiLevelType w:val="hybridMultilevel"/>
    <w:tmpl w:val="4B8838A6"/>
    <w:lvl w:ilvl="0" w:tplc="F7FAC826">
      <w:start w:val="1"/>
      <w:numFmt w:val="lowerRoman"/>
      <w:lvlText w:val="(%1)"/>
      <w:lvlJc w:val="righ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DD35ADB"/>
    <w:multiLevelType w:val="hybridMultilevel"/>
    <w:tmpl w:val="4B8838A6"/>
    <w:lvl w:ilvl="0" w:tplc="F7FAC826">
      <w:start w:val="1"/>
      <w:numFmt w:val="lowerRoman"/>
      <w:lvlText w:val="(%1)"/>
      <w:lvlJc w:val="righ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47E3C3D"/>
    <w:multiLevelType w:val="hybridMultilevel"/>
    <w:tmpl w:val="4B8838A6"/>
    <w:lvl w:ilvl="0" w:tplc="F7FAC826">
      <w:start w:val="1"/>
      <w:numFmt w:val="lowerRoman"/>
      <w:lvlText w:val="(%1)"/>
      <w:lvlJc w:val="righ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6FC45D2"/>
    <w:multiLevelType w:val="hybridMultilevel"/>
    <w:tmpl w:val="832804B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4375160"/>
    <w:multiLevelType w:val="hybridMultilevel"/>
    <w:tmpl w:val="4B8838A6"/>
    <w:lvl w:ilvl="0" w:tplc="F7FAC826">
      <w:start w:val="1"/>
      <w:numFmt w:val="lowerRoman"/>
      <w:lvlText w:val="(%1)"/>
      <w:lvlJc w:val="righ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A061C81"/>
    <w:multiLevelType w:val="hybridMultilevel"/>
    <w:tmpl w:val="4B8838A6"/>
    <w:lvl w:ilvl="0" w:tplc="F7FAC826">
      <w:start w:val="1"/>
      <w:numFmt w:val="lowerRoman"/>
      <w:lvlText w:val="(%1)"/>
      <w:lvlJc w:val="righ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15993909">
    <w:abstractNumId w:val="3"/>
  </w:num>
  <w:num w:numId="2" w16cid:durableId="1674257451">
    <w:abstractNumId w:val="0"/>
  </w:num>
  <w:num w:numId="3" w16cid:durableId="467403732">
    <w:abstractNumId w:val="9"/>
  </w:num>
  <w:num w:numId="4" w16cid:durableId="2005234251">
    <w:abstractNumId w:val="8"/>
  </w:num>
  <w:num w:numId="5" w16cid:durableId="1814134570">
    <w:abstractNumId w:val="1"/>
  </w:num>
  <w:num w:numId="6" w16cid:durableId="1085805861">
    <w:abstractNumId w:val="5"/>
  </w:num>
  <w:num w:numId="7" w16cid:durableId="466554811">
    <w:abstractNumId w:val="4"/>
  </w:num>
  <w:num w:numId="8" w16cid:durableId="1359430691">
    <w:abstractNumId w:val="11"/>
  </w:num>
  <w:num w:numId="9" w16cid:durableId="1252659017">
    <w:abstractNumId w:val="10"/>
  </w:num>
  <w:num w:numId="10" w16cid:durableId="270431747">
    <w:abstractNumId w:val="6"/>
  </w:num>
  <w:num w:numId="11" w16cid:durableId="1525246548">
    <w:abstractNumId w:val="7"/>
  </w:num>
  <w:num w:numId="12" w16cid:durableId="179394094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3MzQ0NDM2Nzc0N7NU0lEKTi0uzszPAykwrwUAb1nC/SwAAAA="/>
  </w:docVars>
  <w:rsids>
    <w:rsidRoot w:val="00F44DD0"/>
    <w:rsid w:val="0004744A"/>
    <w:rsid w:val="00066DD2"/>
    <w:rsid w:val="000867BC"/>
    <w:rsid w:val="000A6C1C"/>
    <w:rsid w:val="00104653"/>
    <w:rsid w:val="001B17BE"/>
    <w:rsid w:val="001D0324"/>
    <w:rsid w:val="00203F29"/>
    <w:rsid w:val="0026059D"/>
    <w:rsid w:val="00285E89"/>
    <w:rsid w:val="00364488"/>
    <w:rsid w:val="00373214"/>
    <w:rsid w:val="003B6589"/>
    <w:rsid w:val="003E17EA"/>
    <w:rsid w:val="004358DC"/>
    <w:rsid w:val="00450810"/>
    <w:rsid w:val="004C0B97"/>
    <w:rsid w:val="004D1D68"/>
    <w:rsid w:val="004E3228"/>
    <w:rsid w:val="004E6886"/>
    <w:rsid w:val="00524F7E"/>
    <w:rsid w:val="00534B18"/>
    <w:rsid w:val="005812F3"/>
    <w:rsid w:val="005B49E5"/>
    <w:rsid w:val="00607B9A"/>
    <w:rsid w:val="006454E8"/>
    <w:rsid w:val="006E1077"/>
    <w:rsid w:val="007561EE"/>
    <w:rsid w:val="00760461"/>
    <w:rsid w:val="007676AE"/>
    <w:rsid w:val="007E7BBC"/>
    <w:rsid w:val="008028F2"/>
    <w:rsid w:val="00821A2D"/>
    <w:rsid w:val="0083738C"/>
    <w:rsid w:val="008D1A7A"/>
    <w:rsid w:val="008D1E76"/>
    <w:rsid w:val="008D208C"/>
    <w:rsid w:val="00937718"/>
    <w:rsid w:val="009601FB"/>
    <w:rsid w:val="009C3ABE"/>
    <w:rsid w:val="009F7EE7"/>
    <w:rsid w:val="00A22ECC"/>
    <w:rsid w:val="00A65D50"/>
    <w:rsid w:val="00B00FE5"/>
    <w:rsid w:val="00B231A4"/>
    <w:rsid w:val="00B34BCF"/>
    <w:rsid w:val="00B52731"/>
    <w:rsid w:val="00BF6962"/>
    <w:rsid w:val="00C24B37"/>
    <w:rsid w:val="00C47BBA"/>
    <w:rsid w:val="00C826AD"/>
    <w:rsid w:val="00CB57F2"/>
    <w:rsid w:val="00D53B90"/>
    <w:rsid w:val="00DD59E6"/>
    <w:rsid w:val="00EA2883"/>
    <w:rsid w:val="00F42D15"/>
    <w:rsid w:val="00F44DD0"/>
    <w:rsid w:val="00FE0F48"/>
    <w:rsid w:val="00FE6A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962EC24"/>
  <w15:chartTrackingRefBased/>
  <w15:docId w15:val="{4E399458-B7C7-4BDD-8E2E-52CDAB63F4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1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F44DD0"/>
    <w:pPr>
      <w:widowControl w:val="0"/>
      <w:autoSpaceDE w:val="0"/>
      <w:autoSpaceDN w:val="0"/>
      <w:spacing w:after="0" w:line="240" w:lineRule="auto"/>
    </w:pPr>
    <w:rPr>
      <w:rFonts w:ascii="Verana" w:eastAsia="Verana" w:hAnsi="Verana" w:cs="Verana"/>
      <w:lang w:val="en-US"/>
    </w:rPr>
  </w:style>
  <w:style w:type="paragraph" w:styleId="Heading1">
    <w:name w:val="heading 1"/>
    <w:basedOn w:val="Normal"/>
    <w:link w:val="Heading1Char"/>
    <w:uiPriority w:val="1"/>
    <w:qFormat/>
    <w:rsid w:val="00F44DD0"/>
    <w:pPr>
      <w:spacing w:before="92"/>
      <w:ind w:left="254" w:right="544"/>
      <w:jc w:val="center"/>
      <w:outlineLvl w:val="0"/>
    </w:pPr>
    <w:rPr>
      <w:b/>
      <w:bCs/>
      <w:sz w:val="31"/>
      <w:szCs w:val="31"/>
    </w:rPr>
  </w:style>
  <w:style w:type="paragraph" w:styleId="Heading2">
    <w:name w:val="heading 2"/>
    <w:basedOn w:val="Normal"/>
    <w:link w:val="Heading2Char"/>
    <w:uiPriority w:val="1"/>
    <w:qFormat/>
    <w:rsid w:val="00F44DD0"/>
    <w:pPr>
      <w:spacing w:before="9"/>
      <w:ind w:left="108"/>
      <w:outlineLvl w:val="1"/>
    </w:pPr>
    <w:rPr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F44DD0"/>
    <w:rPr>
      <w:rFonts w:ascii="Verana" w:eastAsia="Verana" w:hAnsi="Verana" w:cs="Verana"/>
      <w:b/>
      <w:bCs/>
      <w:sz w:val="31"/>
      <w:szCs w:val="31"/>
      <w:lang w:val="en-US"/>
    </w:rPr>
  </w:style>
  <w:style w:type="character" w:customStyle="1" w:styleId="Heading2Char">
    <w:name w:val="Heading 2 Char"/>
    <w:basedOn w:val="DefaultParagraphFont"/>
    <w:link w:val="Heading2"/>
    <w:uiPriority w:val="1"/>
    <w:rsid w:val="00F44DD0"/>
    <w:rPr>
      <w:rFonts w:ascii="Verana" w:eastAsia="Verana" w:hAnsi="Verana" w:cs="Verana"/>
      <w:b/>
      <w:bCs/>
      <w:sz w:val="26"/>
      <w:szCs w:val="26"/>
      <w:lang w:val="en-US"/>
    </w:rPr>
  </w:style>
  <w:style w:type="paragraph" w:styleId="BodyText">
    <w:name w:val="Body Text"/>
    <w:basedOn w:val="Normal"/>
    <w:link w:val="BodyTextChar"/>
    <w:uiPriority w:val="1"/>
    <w:qFormat/>
    <w:rsid w:val="00F44DD0"/>
    <w:rPr>
      <w:sz w:val="21"/>
      <w:szCs w:val="21"/>
    </w:rPr>
  </w:style>
  <w:style w:type="character" w:customStyle="1" w:styleId="BodyTextChar">
    <w:name w:val="Body Text Char"/>
    <w:basedOn w:val="DefaultParagraphFont"/>
    <w:link w:val="BodyText"/>
    <w:uiPriority w:val="1"/>
    <w:rsid w:val="00F44DD0"/>
    <w:rPr>
      <w:rFonts w:ascii="Verana" w:eastAsia="Verana" w:hAnsi="Verana" w:cs="Verana"/>
      <w:sz w:val="21"/>
      <w:szCs w:val="21"/>
      <w:lang w:val="en-US"/>
    </w:rPr>
  </w:style>
  <w:style w:type="paragraph" w:styleId="Title">
    <w:name w:val="Title"/>
    <w:basedOn w:val="Normal"/>
    <w:link w:val="TitleChar"/>
    <w:uiPriority w:val="1"/>
    <w:qFormat/>
    <w:rsid w:val="00F44DD0"/>
    <w:pPr>
      <w:spacing w:before="95"/>
      <w:ind w:left="254" w:right="544"/>
      <w:jc w:val="center"/>
    </w:pPr>
    <w:rPr>
      <w:b/>
      <w:bCs/>
      <w:sz w:val="44"/>
      <w:szCs w:val="44"/>
    </w:rPr>
  </w:style>
  <w:style w:type="character" w:customStyle="1" w:styleId="TitleChar">
    <w:name w:val="Title Char"/>
    <w:basedOn w:val="DefaultParagraphFont"/>
    <w:link w:val="Title"/>
    <w:uiPriority w:val="1"/>
    <w:rsid w:val="00F44DD0"/>
    <w:rPr>
      <w:rFonts w:ascii="Verana" w:eastAsia="Verana" w:hAnsi="Verana" w:cs="Verana"/>
      <w:b/>
      <w:bCs/>
      <w:sz w:val="44"/>
      <w:szCs w:val="44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F44DD0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44DD0"/>
    <w:rPr>
      <w:rFonts w:ascii="Verana" w:eastAsia="Verana" w:hAnsi="Verana" w:cs="Verana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F44DD0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44DD0"/>
    <w:rPr>
      <w:rFonts w:ascii="Verana" w:eastAsia="Verana" w:hAnsi="Verana" w:cs="Verana"/>
      <w:lang w:val="en-US"/>
    </w:rPr>
  </w:style>
  <w:style w:type="paragraph" w:customStyle="1" w:styleId="TableParagraph">
    <w:name w:val="Table Paragraph"/>
    <w:basedOn w:val="Normal"/>
    <w:uiPriority w:val="1"/>
    <w:qFormat/>
    <w:rsid w:val="00F44DD0"/>
  </w:style>
  <w:style w:type="table" w:styleId="TableGrid">
    <w:name w:val="Table Grid"/>
    <w:basedOn w:val="TableNormal"/>
    <w:uiPriority w:val="59"/>
    <w:rsid w:val="00BF6962"/>
    <w:pPr>
      <w:spacing w:after="0" w:line="240" w:lineRule="auto"/>
    </w:pPr>
    <w:rPr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rsid w:val="00BF6962"/>
    <w:pPr>
      <w:widowControl/>
      <w:autoSpaceDE/>
      <w:autoSpaceDN/>
      <w:spacing w:after="200" w:line="276" w:lineRule="auto"/>
      <w:ind w:left="720"/>
      <w:contextualSpacing/>
    </w:pPr>
    <w:rPr>
      <w:rFonts w:asciiTheme="minorHAnsi" w:eastAsiaTheme="minorHAnsi" w:hAnsiTheme="minorHAnsi" w:cstheme="minorBid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4077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829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407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538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784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589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46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881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665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986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651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721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053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323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987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292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981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225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386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231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142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512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098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838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207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121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958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732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00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075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270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554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568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022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219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876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115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725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683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UCFR.XSL" StyleName="AU - CFR" Version="1"/>
</file>

<file path=customXml/itemProps1.xml><?xml version="1.0" encoding="utf-8"?>
<ds:datastoreItem xmlns:ds="http://schemas.openxmlformats.org/officeDocument/2006/customXml" ds:itemID="{ED548218-AC53-4B0E-89FA-05EC6FC175C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4</Pages>
  <Words>530</Words>
  <Characters>3026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 - Gold</dc:creator>
  <cp:keywords/>
  <dc:description/>
  <cp:lastModifiedBy>RAHUL KUMAR</cp:lastModifiedBy>
  <cp:revision>5</cp:revision>
  <dcterms:created xsi:type="dcterms:W3CDTF">2022-09-18T17:59:00Z</dcterms:created>
  <dcterms:modified xsi:type="dcterms:W3CDTF">2022-09-30T17:27:00Z</dcterms:modified>
</cp:coreProperties>
</file>